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2.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20.png" ContentType="image/png"/>
  <Override PartName="/word/media/rId88.png" ContentType="image/png"/>
  <Override PartName="/word/media/rId91.png" ContentType="image/png"/>
  <Override PartName="/word/media/rId94.png" ContentType="image/png"/>
  <Override PartName="/word/media/rId97.png" ContentType="image/png"/>
  <Override PartName="/word/media/rId102.png" ContentType="image/png"/>
  <Override PartName="/word/media/rId105.png" ContentType="image/png"/>
  <Override PartName="/word/media/rId24.png" ContentType="image/png"/>
  <Override PartName="/word/media/rId27.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1.png" ContentType="image/png"/>
  <Override PartName="/word/media/image22.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bookmarkStart w:id="23" w:name="preambule"/>
    <w:p>
      <w:pPr>
        <w:pStyle w:val="Titre1"/>
      </w:pPr>
      <w:r>
        <w:t xml:space="preserve">PREAMBULE</w:t>
      </w:r>
    </w:p>
    <w:p>
      <w:pPr>
        <w:pStyle w:val="FirstParagraph"/>
      </w:pPr>
      <w:r>
        <w:t xml:space="preserve">Sur les deux dernières décennies, la Côte d’Ivoire a connu une croissance rapide et soutenue de son économie. Cependant, malgré ces avancées considérables dans plusieurs secteurs, des défis subsistent, notamment en matière d’emploi.</w:t>
      </w:r>
    </w:p>
    <w:p>
      <w:pPr>
        <w:pStyle w:val="BodyText"/>
      </w:pPr>
      <w:r>
        <w:t xml:space="preserve">Disposer de statistiques à fréquences réduites et alignées aux standards internationaux pour un diagnostic plus complet du marché du travail Ivoirien, figure au nombre de ces défis, en vue d’une meilleure information des politiques publiques axées sur l’emploi.</w:t>
      </w:r>
    </w:p>
    <w:p>
      <w:pPr>
        <w:pStyle w:val="BodyText"/>
      </w:pPr>
      <w:r>
        <w:t xml:space="preserve">À cet effet, l’Etat ivoirien, en collaboration avec ses partenaires au développement, a initié une réforme profonde de son dispositif de collecte, d’analyse et de diffusion des données sur l’emploi, portée par son Agence Nationale de la Statistique (ANStat), à travers l’Enquête Nationale sur l’Emploi auprès des Ménages (ENEM).</w:t>
      </w:r>
    </w:p>
    <w:p>
      <w:pPr>
        <w:pStyle w:val="BodyText"/>
      </w:pPr>
      <w:r>
        <w:t xml:space="preserve">Ce présent bulletin est consacré à la présentation des principaux indicateurs du marché du travail ivoirien, au cours du quatrième trimestre de l’année 2024, à partir des données de l’ENE-M.</w:t>
      </w:r>
    </w:p>
    <w:p>
      <w:r>
        <w:br w:type="page"/>
      </w:r>
    </w:p>
    <w:p>
      <w:pPr>
        <w:pStyle w:val="BodyText"/>
      </w:pPr>
      <w:r>
        <w:drawing>
          <wp:inline>
            <wp:extent cx="5753100" cy="2876550"/>
            <wp:effectExtent b="0" l="0" r="0" t="0"/>
            <wp:docPr descr="" title="" id="21" name="Picture"/>
            <a:graphic>
              <a:graphicData uri="http://schemas.openxmlformats.org/drawingml/2006/picture">
                <pic:pic>
                  <pic:nvPicPr>
                    <pic:cNvPr descr="bulletin_T3_T4_files/figure-docx/unnamed-chunk-5-1.png" id="22" name="Picture"/>
                    <pic:cNvPicPr>
                      <a:picLocks noChangeArrowheads="1" noChangeAspect="1"/>
                    </pic:cNvPicPr>
                  </pic:nvPicPr>
                  <pic:blipFill>
                    <a:blip r:embed="rId20"/>
                    <a:stretch>
                      <a:fillRect/>
                    </a:stretch>
                  </pic:blipFill>
                  <pic:spPr bwMode="auto">
                    <a:xfrm>
                      <a:off x="0" y="0"/>
                      <a:ext cx="5753100" cy="2876550"/>
                    </a:xfrm>
                    <a:prstGeom prst="rect">
                      <a:avLst/>
                    </a:prstGeom>
                    <a:noFill/>
                    <a:ln w="9525">
                      <a:noFill/>
                      <a:headEnd/>
                      <a:tailEnd/>
                    </a:ln>
                  </pic:spPr>
                </pic:pic>
              </a:graphicData>
            </a:graphic>
          </wp:inline>
        </w:drawing>
      </w:r>
    </w:p>
    <w:bookmarkEnd w:id="23"/>
    <w:bookmarkStart w:id="30" w:name="participation-au-marche-du-travail"/>
    <w:p>
      <w:pPr>
        <w:pStyle w:val="Titre1"/>
      </w:pPr>
      <w:r>
        <w:t xml:space="preserve">PARTICIPATION AU MARCHE DU TRAVAIL</w:t>
      </w:r>
    </w:p>
    <w:p>
      <w:pPr>
        <w:pStyle w:val="FirstParagraph"/>
      </w:pPr>
      <w:r>
        <w:t xml:space="preserve">Au quatrième trimestre de l’année 2024, l’on a</w:t>
      </w:r>
      <w:r>
        <w:t xml:space="preserve"> </w:t>
      </w:r>
      <w:r>
        <w:rPr>
          <w:b/>
          <w:bCs/>
        </w:rPr>
        <w:t xml:space="preserve">57,3</w:t>
      </w:r>
      <w:r>
        <w:t xml:space="preserve"> </w:t>
      </w:r>
      <w:r>
        <w:t xml:space="preserve">% de la population ivoirienne qui était en âge de travailler, dont</w:t>
      </w:r>
      <w:r>
        <w:t xml:space="preserve"> </w:t>
      </w:r>
      <w:r>
        <w:rPr>
          <w:b/>
          <w:bCs/>
        </w:rPr>
        <w:t xml:space="preserve">71,7</w:t>
      </w:r>
      <w:r>
        <w:t xml:space="preserve"> </w:t>
      </w:r>
      <w:r>
        <w:t xml:space="preserve">% participant à la main-d’œuvre. Ce taux de participation était plus élevé chez les hommes :</w:t>
      </w:r>
      <w:r>
        <w:t xml:space="preserve"> </w:t>
      </w:r>
      <w:r>
        <w:rPr>
          <w:b/>
          <w:bCs/>
        </w:rPr>
        <w:t xml:space="preserve">80,1</w:t>
      </w:r>
      <w:r>
        <w:t xml:space="preserve"> </w:t>
      </w:r>
      <w:r>
        <w:t xml:space="preserve">% contre</w:t>
      </w:r>
      <w:r>
        <w:t xml:space="preserve"> </w:t>
      </w:r>
      <w:r>
        <w:rPr>
          <w:b/>
          <w:bCs/>
        </w:rPr>
        <w:t xml:space="preserve">63,2</w:t>
      </w:r>
      <w:r>
        <w:t xml:space="preserve"> </w:t>
      </w:r>
      <w:r>
        <w:t xml:space="preserve">%</w:t>
      </w:r>
      <w:r>
        <w:t xml:space="preserve"> </w:t>
      </w:r>
      <w:r>
        <w:rPr>
          <w:b/>
          <w:bCs/>
        </w:rPr>
        <w:t xml:space="preserve">(Figure 1)</w:t>
      </w:r>
      <w:r>
        <w:t xml:space="preserve">. Par ailleurs, le taux de participation à la main-d’œuvre était plus élevé en milieu rural qu’à Abidjan et dans les autres zones urbaines. Il était de</w:t>
      </w:r>
      <w:r>
        <w:t xml:space="preserve"> </w:t>
      </w:r>
      <w:r>
        <w:rPr>
          <w:b/>
          <w:bCs/>
        </w:rPr>
        <w:t xml:space="preserve">72,2</w:t>
      </w:r>
      <w:r>
        <w:t xml:space="preserve"> </w:t>
      </w:r>
      <w:r>
        <w:t xml:space="preserve">% à Abidjan,</w:t>
      </w:r>
      <w:r>
        <w:t xml:space="preserve"> </w:t>
      </w:r>
      <w:r>
        <w:rPr>
          <w:b/>
          <w:bCs/>
        </w:rPr>
        <w:t xml:space="preserve">68</w:t>
      </w:r>
      <w:r>
        <w:t xml:space="preserve"> </w:t>
      </w:r>
      <w:r>
        <w:t xml:space="preserve">% dans les autres zones urbaines et</w:t>
      </w:r>
      <w:r>
        <w:t xml:space="preserve"> </w:t>
      </w:r>
      <w:r>
        <w:rPr>
          <w:b/>
          <w:bCs/>
        </w:rPr>
        <w:t xml:space="preserve">74,8</w:t>
      </w:r>
      <w:r>
        <w:t xml:space="preserve"> </w:t>
      </w:r>
      <w:r>
        <w:t xml:space="preserve">% en milieu rural</w:t>
      </w:r>
      <w:r>
        <w:t xml:space="preserve"> </w:t>
      </w:r>
      <w:r>
        <w:rPr>
          <w:b/>
          <w:bCs/>
        </w:rPr>
        <w:t xml:space="preserve">(Figure 2)</w:t>
      </w:r>
      <w:r>
        <w:t xml:space="preserve">.</w:t>
      </w:r>
    </w:p>
    <w:p>
      <w:pPr>
        <w:pStyle w:val="BodyText"/>
      </w:pPr>
      <w:r>
        <w:t xml:space="preserve">Par rapport au troisième trimestre de la même année, le taux de participation à la main-d’œuvre a enregistré une légère augmentation. Cette augmentation semble être portée par les hommes, tandis que celui des femmes baisse, creusant l’écart hommes-femmes de la participation à la main-d’œuvre entre les deux périodes. Par ailleurs, le taux de participation était en hausse à Abidjan alors qu’il a baissé en milieu rural.</w:t>
      </w:r>
    </w:p>
    <w:p>
      <w:pPr>
        <w:pStyle w:val="BodyText"/>
      </w:pPr>
      <w:r>
        <w:rPr>
          <w:b/>
          <w:bCs/>
        </w:rPr>
        <w:t xml:space="preserve">Figure 1 :</w:t>
      </w:r>
      <w:r>
        <w:t xml:space="preserve"> </w:t>
      </w:r>
      <w:r>
        <w:t xml:space="preserve">Participation à la main-d’œuvre suivant le sexe</w:t>
      </w:r>
    </w:p>
    <w:p>
      <w:pPr>
        <w:pStyle w:val="BodyText"/>
      </w:pPr>
      <w:r>
        <w:drawing>
          <wp:inline>
            <wp:extent cx="4620126" cy="3696101"/>
            <wp:effectExtent b="0" l="0" r="0" t="0"/>
            <wp:docPr descr="" title="" id="25" name="Picture"/>
            <a:graphic>
              <a:graphicData uri="http://schemas.openxmlformats.org/drawingml/2006/picture">
                <pic:pic>
                  <pic:nvPicPr>
                    <pic:cNvPr descr="bulletin_T3_T4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2 :</w:t>
      </w:r>
      <w:r>
        <w:t xml:space="preserve"> </w:t>
      </w:r>
      <w:r>
        <w:t xml:space="preserve">Participation à la main-d’œuvre suivant le milieu de residence</w:t>
      </w:r>
    </w:p>
    <w:p>
      <w:pPr>
        <w:pStyle w:val="BodyText"/>
      </w:pPr>
      <w:r>
        <w:drawing>
          <wp:inline>
            <wp:extent cx="4620126" cy="3696101"/>
            <wp:effectExtent b="0" l="0" r="0" t="0"/>
            <wp:docPr descr="" title="" id="28" name="Picture"/>
            <a:graphic>
              <a:graphicData uri="http://schemas.openxmlformats.org/drawingml/2006/picture">
                <pic:pic>
                  <pic:nvPicPr>
                    <pic:cNvPr descr="bulletin_T3_T4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61" w:name="emploi"/>
    <w:p>
      <w:pPr>
        <w:pStyle w:val="Titre1"/>
      </w:pPr>
      <w:r>
        <w:t xml:space="preserve">EMPLOI</w:t>
      </w:r>
    </w:p>
    <w:p>
      <w:pPr>
        <w:pStyle w:val="FirstParagraph"/>
      </w:pPr>
      <w:r>
        <w:t xml:space="preserve">Au cours du quatrième trimestre 2024,</w:t>
      </w:r>
      <w:r>
        <w:t xml:space="preserve"> </w:t>
      </w:r>
      <w:r>
        <w:rPr>
          <w:b/>
          <w:bCs/>
        </w:rPr>
        <w:t xml:space="preserve">96,2</w:t>
      </w:r>
      <w:r>
        <w:t xml:space="preserve"> </w:t>
      </w:r>
      <w:r>
        <w:t xml:space="preserve">% de la main-d’œuvre occupait un emploi. Chez les femmes, cette proportion était de</w:t>
      </w:r>
      <w:r>
        <w:t xml:space="preserve"> </w:t>
      </w:r>
      <w:r>
        <w:rPr>
          <w:b/>
          <w:bCs/>
        </w:rPr>
        <w:t xml:space="preserve">94,3</w:t>
      </w:r>
      <w:r>
        <w:t xml:space="preserve"> </w:t>
      </w:r>
      <w:r>
        <w:t xml:space="preserve">%, tandis qu’elle atteignait</w:t>
      </w:r>
      <w:r>
        <w:t xml:space="preserve"> </w:t>
      </w:r>
      <w:r>
        <w:rPr>
          <w:b/>
          <w:bCs/>
        </w:rPr>
        <w:t xml:space="preserve">97,7</w:t>
      </w:r>
      <w:r>
        <w:t xml:space="preserve"> </w:t>
      </w:r>
      <w:r>
        <w:t xml:space="preserve">% chez les hommes</w:t>
      </w:r>
      <w:r>
        <w:t xml:space="preserve"> </w:t>
      </w:r>
      <w:r>
        <w:rPr>
          <w:b/>
          <w:bCs/>
        </w:rPr>
        <w:t xml:space="preserve">(Figure 3)</w:t>
      </w:r>
      <w:r>
        <w:t xml:space="preserve">. De plus, la part des personnes en emploi augmentait avec l’âge</w:t>
      </w:r>
      <w:r>
        <w:t xml:space="preserve"> </w:t>
      </w:r>
      <w:r>
        <w:rPr>
          <w:b/>
          <w:bCs/>
        </w:rPr>
        <w:t xml:space="preserve">(Figure 4)</w:t>
      </w:r>
      <w:r>
        <w:t xml:space="preserve">. Par rapport au troisième trimestre 2024, ces tendances demeurent pratiquement inchangées.</w:t>
      </w:r>
    </w:p>
    <w:p>
      <w:pPr>
        <w:pStyle w:val="BodyText"/>
      </w:pPr>
      <w:r>
        <w:rPr>
          <w:b/>
          <w:bCs/>
        </w:rPr>
        <w:t xml:space="preserve">Figure 3 :</w:t>
      </w:r>
      <w:r>
        <w:t xml:space="preserve"> </w:t>
      </w:r>
      <w:r>
        <w:t xml:space="preserve">Population en emploi dans la main-d’œuvre selon le sexe</w:t>
      </w:r>
    </w:p>
    <w:p>
      <w:pPr>
        <w:pStyle w:val="BodyText"/>
      </w:pPr>
      <w:r>
        <w:drawing>
          <wp:inline>
            <wp:extent cx="4620126" cy="3696101"/>
            <wp:effectExtent b="0" l="0" r="0" t="0"/>
            <wp:docPr descr="" title="" id="32" name="Picture"/>
            <a:graphic>
              <a:graphicData uri="http://schemas.openxmlformats.org/drawingml/2006/picture">
                <pic:pic>
                  <pic:nvPicPr>
                    <pic:cNvPr descr="bulletin_T3_T4_files/figure-docx/unnamed-chunk-12-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Figure 4 :</w:t>
      </w:r>
      <w:r>
        <w:t xml:space="preserve"> </w:t>
      </w:r>
      <w:r>
        <w:t xml:space="preserve">Population en emploi dans la main-d’œuvre par groupe d’age</w:t>
      </w:r>
    </w:p>
    <w:p>
      <w:pPr>
        <w:pStyle w:val="BodyText"/>
      </w:pPr>
      <w:r>
        <w:drawing>
          <wp:inline>
            <wp:extent cx="4620126" cy="3696101"/>
            <wp:effectExtent b="0" l="0" r="0" t="0"/>
            <wp:docPr descr="" title="" id="35" name="Picture"/>
            <a:graphic>
              <a:graphicData uri="http://schemas.openxmlformats.org/drawingml/2006/picture">
                <pic:pic>
                  <pic:nvPicPr>
                    <pic:cNvPr descr="bulletin_T3_T4_files/figure-docx/unnamed-chunk-13-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a</w:t>
      </w:r>
      <w:r>
        <w:t xml:space="preserve"> </w:t>
      </w:r>
      <w:r>
        <w:rPr>
          <w:b/>
          <w:bCs/>
        </w:rPr>
        <w:t xml:space="preserve">Figure 5</w:t>
      </w:r>
      <w:r>
        <w:t xml:space="preserve"> </w:t>
      </w:r>
      <w:r>
        <w:t xml:space="preserve">illustre la répartition de la population en emploi selon le milieu de résidence. On observait une proportion plus élevée de personnes en emploi en milieu rural qu’en milieu urbain, avec respectivement</w:t>
      </w:r>
      <w:r>
        <w:t xml:space="preserve"> </w:t>
      </w:r>
      <w:r>
        <w:rPr>
          <w:b/>
          <w:bCs/>
        </w:rPr>
        <w:t xml:space="preserve">97,8</w:t>
      </w:r>
      <w:r>
        <w:t xml:space="preserve"> </w:t>
      </w:r>
      <w:r>
        <w:t xml:space="preserve">%,</w:t>
      </w:r>
      <w:r>
        <w:t xml:space="preserve"> </w:t>
      </w:r>
      <w:r>
        <w:rPr>
          <w:b/>
          <w:bCs/>
        </w:rPr>
        <w:t xml:space="preserve">94,2</w:t>
      </w:r>
      <w:r>
        <w:t xml:space="preserve"> </w:t>
      </w:r>
      <w:r>
        <w:t xml:space="preserve">% et</w:t>
      </w:r>
      <w:r>
        <w:t xml:space="preserve"> </w:t>
      </w:r>
      <w:r>
        <w:rPr>
          <w:b/>
          <w:bCs/>
        </w:rPr>
        <w:t xml:space="preserve">96,2</w:t>
      </w:r>
      <w:r>
        <w:t xml:space="preserve"> </w:t>
      </w:r>
      <w:r>
        <w:t xml:space="preserve">% en milieu rural, dans les autres zones urbaines et à Abidjan sur ce quatrième trimestre.</w:t>
      </w:r>
    </w:p>
    <w:p>
      <w:pPr>
        <w:pStyle w:val="BodyText"/>
      </w:pPr>
      <w:r>
        <w:t xml:space="preserve">Les tendances observées diffèrent peu de celles relevées au trimestre précédent, présentant le milieu rural comme concentrant la plus forte proportion de personnes en emploi, sur les deux périodes.</w:t>
      </w:r>
    </w:p>
    <w:p>
      <w:pPr>
        <w:pStyle w:val="BodyText"/>
      </w:pPr>
      <w:r>
        <w:rPr>
          <w:b/>
          <w:bCs/>
        </w:rPr>
        <w:t xml:space="preserve">Figure 5 :</w:t>
      </w:r>
      <w:r>
        <w:t xml:space="preserve"> </w:t>
      </w:r>
      <w:r>
        <w:t xml:space="preserve">Population en emploi dans la main-d’œuvre selon le milieu de residence</w:t>
      </w:r>
    </w:p>
    <w:p>
      <w:pPr>
        <w:pStyle w:val="BodyText"/>
      </w:pPr>
      <w:r>
        <w:drawing>
          <wp:inline>
            <wp:extent cx="4620126" cy="3696101"/>
            <wp:effectExtent b="0" l="0" r="0" t="0"/>
            <wp:docPr descr="" title="" id="38" name="Picture"/>
            <a:graphic>
              <a:graphicData uri="http://schemas.openxmlformats.org/drawingml/2006/picture">
                <pic:pic>
                  <pic:nvPicPr>
                    <pic:cNvPr descr="bulletin_T3_T4_files/figure-docx/unnamed-chunk-16-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Start w:id="46" w:name="statut-de-lemploi"/>
    <w:p>
      <w:pPr>
        <w:pStyle w:val="Titre2"/>
      </w:pPr>
      <w:r>
        <w:t xml:space="preserve">Statut de l’emploi</w:t>
      </w:r>
    </w:p>
    <w:p>
      <w:pPr>
        <w:pStyle w:val="FirstParagraph"/>
      </w:pPr>
      <w:r>
        <w:t xml:space="preserve">Parmi les personnes en emploi au troisième trimestre 2024, on observait une proportion plus importante de travailleurs indépendants que de travailleurs dépendants, soit</w:t>
      </w:r>
      <w:r>
        <w:t xml:space="preserve"> </w:t>
      </w:r>
      <w:r>
        <w:rPr>
          <w:b/>
          <w:bCs/>
        </w:rPr>
        <w:t xml:space="preserve">68,5</w:t>
      </w:r>
      <w:r>
        <w:t xml:space="preserve"> </w:t>
      </w:r>
      <w:r>
        <w:t xml:space="preserve">% de travailleurs indépendants contre</w:t>
      </w:r>
      <w:r>
        <w:t xml:space="preserve"> </w:t>
      </w:r>
      <w:r>
        <w:rPr>
          <w:b/>
          <w:bCs/>
        </w:rPr>
        <w:t xml:space="preserve">31,3</w:t>
      </w:r>
      <w:r>
        <w:t xml:space="preserve"> </w:t>
      </w:r>
      <w:r>
        <w:t xml:space="preserve">% de travailleurs dépendants</w:t>
      </w:r>
      <w:r>
        <w:t xml:space="preserve"> </w:t>
      </w:r>
      <w:r>
        <w:rPr>
          <w:b/>
          <w:bCs/>
        </w:rPr>
        <w:t xml:space="preserve">(Figure 6)</w:t>
      </w:r>
      <w:r>
        <w:t xml:space="preserve">. La majorité des travailleurs indépendants n’employaient pas et résidaient principalement en milieu rural, tandis que les employés se concentraient davantage en milieu urbain</w:t>
      </w:r>
      <w:r>
        <w:t xml:space="preserve"> </w:t>
      </w:r>
      <w:r>
        <w:rPr>
          <w:b/>
          <w:bCs/>
        </w:rPr>
        <w:t xml:space="preserve">(Figure 7)</w:t>
      </w:r>
      <w:r>
        <w:t xml:space="preserve">. Globalement, entre le troisième et le quatrième de l’année 2024, la structure de l’emploi par statut connaît une hausse de l’emploi indépendant, confirmant sa forte prépondérance sur le marché du travail ivoirien.</w:t>
      </w:r>
    </w:p>
    <w:p>
      <w:pPr>
        <w:pStyle w:val="BodyText"/>
      </w:pPr>
      <w:r>
        <w:rPr>
          <w:b/>
          <w:bCs/>
        </w:rPr>
        <w:t xml:space="preserve">Figure 6 :</w:t>
      </w:r>
      <w:r>
        <w:t xml:space="preserve"> </w:t>
      </w:r>
      <w:r>
        <w:t xml:space="preserve">Population en emploi dans la main-d’œuvre par statut</w:t>
      </w:r>
    </w:p>
    <w:p>
      <w:pPr>
        <w:pStyle w:val="BodyText"/>
      </w:pPr>
      <w:r>
        <w:drawing>
          <wp:inline>
            <wp:extent cx="5544151" cy="3696101"/>
            <wp:effectExtent b="0" l="0" r="0" t="0"/>
            <wp:docPr descr="" title="" id="41" name="Picture"/>
            <a:graphic>
              <a:graphicData uri="http://schemas.openxmlformats.org/drawingml/2006/picture">
                <pic:pic>
                  <pic:nvPicPr>
                    <pic:cNvPr descr="bulletin_T3_T4_files/figure-docx/unnamed-chunk-19-1.png" id="42" name="Picture"/>
                    <pic:cNvPicPr>
                      <a:picLocks noChangeArrowheads="1" noChangeAspect="1"/>
                    </pic:cNvPicPr>
                  </pic:nvPicPr>
                  <pic:blipFill>
                    <a:blip r:embed="rId40"/>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rPr>
          <w:b/>
          <w:bCs/>
        </w:rPr>
        <w:t xml:space="preserve">Figure 7 :</w:t>
      </w:r>
      <w:r>
        <w:t xml:space="preserve"> </w:t>
      </w:r>
      <w:r>
        <w:t xml:space="preserve">Population en emploi par statut et milieu de residence</w:t>
      </w:r>
    </w:p>
    <w:p>
      <w:pPr>
        <w:pStyle w:val="BodyText"/>
      </w:pPr>
      <w:r>
        <w:drawing>
          <wp:inline>
            <wp:extent cx="4620126" cy="3696101"/>
            <wp:effectExtent b="0" l="0" r="0" t="0"/>
            <wp:docPr descr="" title="" id="44" name="Picture"/>
            <a:graphic>
              <a:graphicData uri="http://schemas.openxmlformats.org/drawingml/2006/picture">
                <pic:pic>
                  <pic:nvPicPr>
                    <pic:cNvPr descr="bulletin_T3_T4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53" w:name="branches-dactivités"/>
    <w:p>
      <w:pPr>
        <w:pStyle w:val="Titre2"/>
      </w:pPr>
      <w:r>
        <w:t xml:space="preserve">Branches d’activités</w:t>
      </w:r>
    </w:p>
    <w:p>
      <w:pPr>
        <w:pStyle w:val="FirstParagraph"/>
      </w:pPr>
      <w:r>
        <w:t xml:space="preserve">Au quatrième trimestre 2024, le secteur agricole demeurait le principal pourvoyeur d’emplois, avec une légère hausse par rapport au trimestre précédent, suivie des activités liées aux services. L’emploi industriel, en baisse par rapport au trimestre précédent, était le secteur comptant la plus faible proportion de personnes en emploi</w:t>
      </w:r>
      <w:r>
        <w:t xml:space="preserve"> </w:t>
      </w:r>
      <w:r>
        <w:rPr>
          <w:b/>
          <w:bCs/>
        </w:rPr>
        <w:t xml:space="preserve">(Figure 8)</w:t>
      </w:r>
      <w:r>
        <w:t xml:space="preserve">.</w:t>
      </w:r>
    </w:p>
    <w:p>
      <w:pPr>
        <w:pStyle w:val="BodyText"/>
      </w:pPr>
      <w:r>
        <w:t xml:space="preserve">Toutefois, en comparaison avec le troisième trimestre 2024, l’on note une certaine stabilité de la répartition sectorielle des emplois, avec l’agriculture qui concentre autour de</w:t>
      </w:r>
      <w:r>
        <w:t xml:space="preserve"> </w:t>
      </w:r>
      <w:r>
        <w:rPr>
          <w:b/>
          <w:bCs/>
        </w:rPr>
        <w:t xml:space="preserve">40</w:t>
      </w:r>
      <w:r>
        <w:t xml:space="preserve"> </w:t>
      </w:r>
      <w:r>
        <w:t xml:space="preserve">% des emplois.</w:t>
      </w:r>
    </w:p>
    <w:p>
      <w:pPr>
        <w:pStyle w:val="BodyText"/>
      </w:pPr>
      <w:r>
        <w:rPr>
          <w:b/>
          <w:bCs/>
        </w:rPr>
        <w:t xml:space="preserve">Figure 8:</w:t>
      </w:r>
      <w:r>
        <w:t xml:space="preserve"> </w:t>
      </w:r>
      <w:r>
        <w:t xml:space="preserve">Population en emploi par branche d’activité</w:t>
      </w:r>
    </w:p>
    <w:p>
      <w:pPr>
        <w:pStyle w:val="BodyText"/>
      </w:pPr>
      <w:r>
        <w:drawing>
          <wp:inline>
            <wp:extent cx="4620126" cy="3696101"/>
            <wp:effectExtent b="0" l="0" r="0" t="0"/>
            <wp:docPr descr="" title="" id="48" name="Picture"/>
            <a:graphic>
              <a:graphicData uri="http://schemas.openxmlformats.org/drawingml/2006/picture">
                <pic:pic>
                  <pic:nvPicPr>
                    <pic:cNvPr descr="bulletin_T3_T4_files/figure-docx/unnamed-chunk-21-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lon le milieu de résidence</w:t>
      </w:r>
      <w:r>
        <w:t xml:space="preserve"> </w:t>
      </w:r>
      <w:r>
        <w:rPr>
          <w:b/>
          <w:bCs/>
        </w:rPr>
        <w:t xml:space="preserve">(Figure 9)</w:t>
      </w:r>
      <w:r>
        <w:t xml:space="preserve">, l’emploi était fortement concentré dans l’agriculture en milieu rural (</w:t>
      </w:r>
      <w:r>
        <w:rPr>
          <w:b/>
          <w:bCs/>
        </w:rPr>
        <w:t xml:space="preserve">70,2</w:t>
      </w:r>
      <w:r>
        <w:t xml:space="preserve"> </w:t>
      </w:r>
      <w:r>
        <w:t xml:space="preserve">%). En milieu urbain cependant, la structure de l’emploi était beaucoup plus diversifiée : les services et le commerce dominent, tandis que l’agriculture y occupe une place marginale :</w:t>
      </w:r>
      <w:r>
        <w:t xml:space="preserve"> </w:t>
      </w:r>
      <w:r>
        <w:rPr>
          <w:b/>
          <w:bCs/>
        </w:rPr>
        <w:t xml:space="preserve">5,9</w:t>
      </w:r>
      <w:r>
        <w:t xml:space="preserve"> </w:t>
      </w:r>
      <w:r>
        <w:t xml:space="preserve">% à Abidjan et</w:t>
      </w:r>
      <w:r>
        <w:t xml:space="preserve"> </w:t>
      </w:r>
      <w:r>
        <w:rPr>
          <w:b/>
          <w:bCs/>
        </w:rPr>
        <w:t xml:space="preserve">26,8</w:t>
      </w:r>
      <w:r>
        <w:t xml:space="preserve"> </w:t>
      </w:r>
      <w:r>
        <w:t xml:space="preserve">% dans les autres zones urbaines.</w:t>
      </w:r>
    </w:p>
    <w:p>
      <w:pPr>
        <w:pStyle w:val="BodyText"/>
      </w:pPr>
      <w:r>
        <w:t xml:space="preserve">Au troisième trimestre 2024, des tendances similaires ont été observées avec toutefois une hausse des activités liées au commerce et aux services à Abidjan entre les deux périodes. Globalement, il en ressort une consolidation du poids de l’agriculture en milieu rural, et de celui des services et du commerce en zones urbaines.</w:t>
      </w:r>
    </w:p>
    <w:p>
      <w:pPr>
        <w:pStyle w:val="BodyText"/>
      </w:pPr>
      <w:r>
        <w:rPr>
          <w:b/>
          <w:bCs/>
        </w:rPr>
        <w:t xml:space="preserve">Figure 9 :</w:t>
      </w:r>
      <w:r>
        <w:t xml:space="preserve"> </w:t>
      </w:r>
      <w:r>
        <w:t xml:space="preserve">Population en emploi par branche d’activité et suivant le milieu de residence</w:t>
      </w:r>
    </w:p>
    <w:p>
      <w:pPr>
        <w:pStyle w:val="BodyText"/>
      </w:pPr>
      <w:r>
        <w:drawing>
          <wp:inline>
            <wp:extent cx="4620126" cy="3696101"/>
            <wp:effectExtent b="0" l="0" r="0" t="0"/>
            <wp:docPr descr="" title="" id="51" name="Picture"/>
            <a:graphic>
              <a:graphicData uri="http://schemas.openxmlformats.org/drawingml/2006/picture">
                <pic:pic>
                  <pic:nvPicPr>
                    <pic:cNvPr descr="bulletin_T3_T4_files/figure-docx/unnamed-chunk-2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60" w:name="pluriactivité"/>
    <w:p>
      <w:pPr>
        <w:pStyle w:val="Titre2"/>
      </w:pPr>
      <w:r>
        <w:t xml:space="preserve">Pluriactivité</w:t>
      </w:r>
    </w:p>
    <w:p>
      <w:pPr>
        <w:pStyle w:val="FirstParagraph"/>
      </w:pPr>
      <w:r>
        <w:t xml:space="preserve">Parmi les personnes en emploi au quatrième trimestre 2024,</w:t>
      </w:r>
      <w:r>
        <w:t xml:space="preserve"> </w:t>
      </w:r>
      <w:r>
        <w:rPr>
          <w:b/>
          <w:bCs/>
        </w:rPr>
        <w:t xml:space="preserve">16,2</w:t>
      </w:r>
      <w:r>
        <w:t xml:space="preserve"> </w:t>
      </w:r>
      <w:r>
        <w:t xml:space="preserve">% exerçaient au moins un emploi supplémentaire en plus de leur emploi principal. Les hommes étaient plus souvent concernés par la pluriactivité que les femmes, avec</w:t>
      </w:r>
      <w:r>
        <w:t xml:space="preserve"> </w:t>
      </w:r>
      <w:r>
        <w:rPr>
          <w:b/>
          <w:bCs/>
        </w:rPr>
        <w:t xml:space="preserve">20</w:t>
      </w:r>
      <w:r>
        <w:t xml:space="preserve"> </w:t>
      </w:r>
      <w:r>
        <w:t xml:space="preserve">% des hommes en emploi et</w:t>
      </w:r>
      <w:r>
        <w:t xml:space="preserve"> </w:t>
      </w:r>
      <w:r>
        <w:rPr>
          <w:b/>
          <w:bCs/>
        </w:rPr>
        <w:t xml:space="preserve">10,9</w:t>
      </w:r>
      <w:r>
        <w:t xml:space="preserve"> </w:t>
      </w:r>
      <w:r>
        <w:t xml:space="preserve">% des femmes en emploi</w:t>
      </w:r>
      <w:r>
        <w:t xml:space="preserve"> </w:t>
      </w:r>
      <w:r>
        <w:rPr>
          <w:b/>
          <w:bCs/>
        </w:rPr>
        <w:t xml:space="preserve">(Figure 10)</w:t>
      </w:r>
      <w:r>
        <w:t xml:space="preserve">.</w:t>
      </w:r>
    </w:p>
    <w:p>
      <w:pPr>
        <w:pStyle w:val="BodyText"/>
      </w:pPr>
      <w:r>
        <w:t xml:space="preserve">Chez les hommes, la pluriactivité est restée quasi-stable entre le troisième et le quatrième trimestre 2024, tandis que chez les femmes, ce taux était légèrement en baisse. Par ailleurs, l’écart hommes-femmes de la prévalence de la pluriactivité demeure important sur la période, confirmant une plus forte diversification des sources de revenus chez les hommes.</w:t>
      </w:r>
    </w:p>
    <w:p>
      <w:pPr>
        <w:pStyle w:val="BodyText"/>
      </w:pPr>
      <w:r>
        <w:rPr>
          <w:b/>
          <w:bCs/>
        </w:rPr>
        <w:t xml:space="preserve">Figure 10 :</w:t>
      </w:r>
      <w:r>
        <w:t xml:space="preserve"> </w:t>
      </w:r>
      <w:r>
        <w:t xml:space="preserve">Pluriactivité par sexe</w:t>
      </w:r>
    </w:p>
    <w:p>
      <w:pPr>
        <w:pStyle w:val="BodyText"/>
      </w:pPr>
      <w:r>
        <w:drawing>
          <wp:inline>
            <wp:extent cx="3696101" cy="3696101"/>
            <wp:effectExtent b="0" l="0" r="0" t="0"/>
            <wp:docPr descr="" title="" id="55" name="Picture"/>
            <a:graphic>
              <a:graphicData uri="http://schemas.openxmlformats.org/drawingml/2006/picture">
                <pic:pic>
                  <pic:nvPicPr>
                    <pic:cNvPr descr="bulletin_T3_T4_files/figure-docx/unnamed-chunk-27-1.png" id="56" name="Picture"/>
                    <pic:cNvPicPr>
                      <a:picLocks noChangeArrowheads="1" noChangeAspect="1"/>
                    </pic:cNvPicPr>
                  </pic:nvPicPr>
                  <pic:blipFill>
                    <a:blip r:embed="rId54"/>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Par ailleurs, la pluriactivité était plus fréquente chez les personnes en emploi vivant en milieu rural que chez celles résidant en milieu urbain.</w:t>
      </w:r>
      <w:r>
        <w:t xml:space="preserve"> </w:t>
      </w:r>
      <w:r>
        <w:t xml:space="preserve">En outre, par rapport au trimestre précédent, le taux de pluriactivité a connu une certaine stabilité à Abidjan, alors qu’il a baissé dans les autres milieux urbains. En milieu rural la proportion de pluriactifs a légèrement augmenté pour s’établir à 21,3%</w:t>
      </w:r>
      <w:r>
        <w:t xml:space="preserve"> </w:t>
      </w:r>
      <w:r>
        <w:rPr>
          <w:b/>
          <w:bCs/>
        </w:rPr>
        <w:t xml:space="preserve">(Figure 11)</w:t>
      </w:r>
      <w:r>
        <w:t xml:space="preserve">.</w:t>
      </w:r>
    </w:p>
    <w:p>
      <w:pPr>
        <w:pStyle w:val="BodyText"/>
      </w:pPr>
      <w:r>
        <w:rPr>
          <w:b/>
          <w:bCs/>
        </w:rPr>
        <w:t xml:space="preserve">Figure 11 :</w:t>
      </w:r>
      <w:r>
        <w:t xml:space="preserve"> </w:t>
      </w:r>
      <w:r>
        <w:t xml:space="preserve">Pluriactivité suivant le milieu de residence</w:t>
      </w:r>
    </w:p>
    <w:p>
      <w:pPr>
        <w:pStyle w:val="BodyText"/>
      </w:pPr>
      <w:r>
        <w:drawing>
          <wp:inline>
            <wp:extent cx="4620126" cy="3696101"/>
            <wp:effectExtent b="0" l="0" r="0" t="0"/>
            <wp:docPr descr="" title="" id="58" name="Picture"/>
            <a:graphic>
              <a:graphicData uri="http://schemas.openxmlformats.org/drawingml/2006/picture">
                <pic:pic>
                  <pic:nvPicPr>
                    <pic:cNvPr descr="bulletin_T3_T4_files/figure-docx/unnamed-chunk-30-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1" w:name="informalite"/>
    <w:p>
      <w:pPr>
        <w:pStyle w:val="Titre1"/>
      </w:pPr>
      <w:r>
        <w:t xml:space="preserve">INFORMALITE</w:t>
      </w:r>
    </w:p>
    <w:p>
      <w:pPr>
        <w:pStyle w:val="FirstParagraph"/>
      </w:pPr>
      <w:r>
        <w:t xml:space="preserve">Au quatrième trimestre 2024,</w:t>
      </w:r>
      <w:r>
        <w:t xml:space="preserve"> </w:t>
      </w:r>
      <w:r>
        <w:rPr>
          <w:b/>
          <w:bCs/>
        </w:rPr>
        <w:t xml:space="preserve">84,1</w:t>
      </w:r>
      <w:r>
        <w:t xml:space="preserve"> </w:t>
      </w:r>
      <w:r>
        <w:t xml:space="preserve">% des emplois étaient informels. Les emplois informels étaient plus fréquents chez les femmes, avec</w:t>
      </w:r>
      <w:r>
        <w:t xml:space="preserve"> </w:t>
      </w:r>
      <w:r>
        <w:rPr>
          <w:b/>
          <w:bCs/>
        </w:rPr>
        <w:t xml:space="preserve">79</w:t>
      </w:r>
      <w:r>
        <w:t xml:space="preserve"> </w:t>
      </w:r>
      <w:r>
        <w:t xml:space="preserve">% chez les hommes contre</w:t>
      </w:r>
      <w:r>
        <w:t xml:space="preserve"> </w:t>
      </w:r>
      <w:r>
        <w:rPr>
          <w:b/>
          <w:bCs/>
        </w:rPr>
        <w:t xml:space="preserve">90,9</w:t>
      </w:r>
      <w:r>
        <w:t xml:space="preserve"> </w:t>
      </w:r>
      <w:r>
        <w:t xml:space="preserve">% chez les femmes. Par ailleurs, entre le troisième et le quatrième trimestre, le taux d’emplois informels est resté quasi-stable chez les hommes comme chez les femmes, laissant le taux global quasi-inchangé</w:t>
      </w:r>
      <w:r>
        <w:t xml:space="preserve"> </w:t>
      </w:r>
      <w:r>
        <w:rPr>
          <w:b/>
          <w:bCs/>
        </w:rPr>
        <w:t xml:space="preserve">(Figure 12)</w:t>
      </w:r>
      <w:r>
        <w:t xml:space="preserve">.</w:t>
      </w:r>
    </w:p>
    <w:p>
      <w:pPr>
        <w:pStyle w:val="BodyText"/>
      </w:pPr>
      <w:r>
        <w:rPr>
          <w:b/>
          <w:bCs/>
        </w:rPr>
        <w:t xml:space="preserve">Figure 12 :</w:t>
      </w:r>
      <w:r>
        <w:t xml:space="preserve"> </w:t>
      </w:r>
      <w:r>
        <w:t xml:space="preserve">Informalité de l’emploi suivant le sexe</w:t>
      </w:r>
    </w:p>
    <w:p>
      <w:pPr>
        <w:pStyle w:val="BodyText"/>
      </w:pPr>
      <w:r>
        <w:drawing>
          <wp:inline>
            <wp:extent cx="3696101" cy="3696101"/>
            <wp:effectExtent b="0" l="0" r="0" t="0"/>
            <wp:docPr descr="" title="" id="63" name="Picture"/>
            <a:graphic>
              <a:graphicData uri="http://schemas.openxmlformats.org/drawingml/2006/picture">
                <pic:pic>
                  <pic:nvPicPr>
                    <pic:cNvPr descr="bulletin_T3_T4_files/figure-docx/unnamed-chunk-33-1.png" id="64" name="Picture"/>
                    <pic:cNvPicPr>
                      <a:picLocks noChangeArrowheads="1" noChangeAspect="1"/>
                    </pic:cNvPicPr>
                  </pic:nvPicPr>
                  <pic:blipFill>
                    <a:blip r:embed="rId6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t xml:space="preserve">Au cours du quatrième trimestre 2024, le milieu rural était la zone géographique présentant la plus forte proportion d’emplois informels. En effet,</w:t>
      </w:r>
      <w:r>
        <w:t xml:space="preserve"> </w:t>
      </w:r>
      <w:r>
        <w:rPr>
          <w:b/>
          <w:bCs/>
        </w:rPr>
        <w:t xml:space="preserve">92,8</w:t>
      </w:r>
      <w:r>
        <w:t xml:space="preserve"> </w:t>
      </w:r>
      <w:r>
        <w:t xml:space="preserve">% des emplois en milieu rural relevaient de l’informel, contre</w:t>
      </w:r>
      <w:r>
        <w:t xml:space="preserve"> </w:t>
      </w:r>
      <w:r>
        <w:rPr>
          <w:b/>
          <w:bCs/>
        </w:rPr>
        <w:t xml:space="preserve">73</w:t>
      </w:r>
      <w:r>
        <w:t xml:space="preserve"> </w:t>
      </w:r>
      <w:r>
        <w:t xml:space="preserve">% à Abidjan et</w:t>
      </w:r>
      <w:r>
        <w:t xml:space="preserve"> </w:t>
      </w:r>
      <w:r>
        <w:rPr>
          <w:b/>
          <w:bCs/>
        </w:rPr>
        <w:t xml:space="preserve">77,8</w:t>
      </w:r>
      <w:r>
        <w:t xml:space="preserve"> </w:t>
      </w:r>
      <w:r>
        <w:t xml:space="preserve">% dans les autres zones urbaines. Par rapport au troisième trimestre 2024, l’informalité de l’emploi selon le milieu de résidence a conservé la même structure, avec un écart toujours prononcé entre milieu urbain et milieu rural</w:t>
      </w:r>
      <w:r>
        <w:t xml:space="preserve"> </w:t>
      </w:r>
      <w:r>
        <w:rPr>
          <w:b/>
          <w:bCs/>
        </w:rPr>
        <w:t xml:space="preserve">(Figure 13)</w:t>
      </w:r>
      <w:r>
        <w:t xml:space="preserve">.</w:t>
      </w:r>
    </w:p>
    <w:p>
      <w:pPr>
        <w:pStyle w:val="BodyText"/>
      </w:pPr>
      <w:r>
        <w:rPr>
          <w:b/>
          <w:bCs/>
        </w:rPr>
        <w:t xml:space="preserve">Figure 13 :</w:t>
      </w:r>
      <w:r>
        <w:t xml:space="preserve"> </w:t>
      </w:r>
      <w:r>
        <w:t xml:space="preserve">Informalité de l’emploi suivant le milieu de résidence</w:t>
      </w:r>
    </w:p>
    <w:p>
      <w:pPr>
        <w:pStyle w:val="BodyText"/>
      </w:pPr>
      <w:r>
        <w:drawing>
          <wp:inline>
            <wp:extent cx="4620126" cy="3696101"/>
            <wp:effectExtent b="0" l="0" r="0" t="0"/>
            <wp:docPr descr="" title="" id="66" name="Picture"/>
            <a:graphic>
              <a:graphicData uri="http://schemas.openxmlformats.org/drawingml/2006/picture">
                <pic:pic>
                  <pic:nvPicPr>
                    <pic:cNvPr descr="bulletin_T3_T4_files/figure-docx/unnamed-chunk-3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 ailleurs, les personnes moins instruites étaient plus enclines à occuper des emplois informels</w:t>
      </w:r>
      <w:r>
        <w:t xml:space="preserve"> </w:t>
      </w:r>
      <w:r>
        <w:rPr>
          <w:b/>
          <w:bCs/>
        </w:rPr>
        <w:t xml:space="preserve">(Figure 14)</w:t>
      </w:r>
      <w:r>
        <w:t xml:space="preserve">, une tendance observable sur les deux trimestres considérés.</w:t>
      </w:r>
    </w:p>
    <w:p>
      <w:pPr>
        <w:pStyle w:val="BodyText"/>
      </w:pPr>
      <w:r>
        <w:rPr>
          <w:b/>
          <w:bCs/>
        </w:rPr>
        <w:t xml:space="preserve">Figure 14 :</w:t>
      </w:r>
      <w:r>
        <w:t xml:space="preserve"> </w:t>
      </w:r>
      <w:r>
        <w:t xml:space="preserve">Informalité de l’emploi suivant le niveau d’instruction</w:t>
      </w:r>
    </w:p>
    <w:p>
      <w:pPr>
        <w:pStyle w:val="BodyText"/>
      </w:pPr>
      <w:r>
        <w:drawing>
          <wp:inline>
            <wp:extent cx="5753100" cy="2030505"/>
            <wp:effectExtent b="0" l="0" r="0" t="0"/>
            <wp:docPr descr="" title="" id="69" name="Picture"/>
            <a:graphic>
              <a:graphicData uri="http://schemas.openxmlformats.org/drawingml/2006/picture">
                <pic:pic>
                  <pic:nvPicPr>
                    <pic:cNvPr descr="bulletin_T3_T4_files/figure-docx/unnamed-chunk-37-1.png" id="70" name="Picture"/>
                    <pic:cNvPicPr>
                      <a:picLocks noChangeArrowheads="1" noChangeAspect="1"/>
                    </pic:cNvPicPr>
                  </pic:nvPicPr>
                  <pic:blipFill>
                    <a:blip r:embed="rId68"/>
                    <a:stretch>
                      <a:fillRect/>
                    </a:stretch>
                  </pic:blipFill>
                  <pic:spPr bwMode="auto">
                    <a:xfrm>
                      <a:off x="0" y="0"/>
                      <a:ext cx="5753100" cy="2030505"/>
                    </a:xfrm>
                    <a:prstGeom prst="rect">
                      <a:avLst/>
                    </a:prstGeom>
                    <a:noFill/>
                    <a:ln w="9525">
                      <a:noFill/>
                      <a:headEnd/>
                      <a:tailEnd/>
                    </a:ln>
                  </pic:spPr>
                </pic:pic>
              </a:graphicData>
            </a:graphic>
          </wp:inline>
        </w:drawing>
      </w:r>
    </w:p>
    <w:bookmarkEnd w:id="71"/>
    <w:bookmarkStart w:id="101" w:name="sous--utilisation-de-la-main-doeuvre"/>
    <w:p>
      <w:pPr>
        <w:pStyle w:val="Titre1"/>
      </w:pPr>
      <w:r>
        <w:t xml:space="preserve">SOUS- UTILISATION DE LA MAIN D’OEUVRE</w:t>
      </w:r>
    </w:p>
    <w:bookmarkStart w:id="84" w:name="taux-de-chômage"/>
    <w:p>
      <w:pPr>
        <w:pStyle w:val="Titre2"/>
      </w:pPr>
      <w:r>
        <w:t xml:space="preserve">Taux de chômage</w:t>
      </w:r>
    </w:p>
    <w:p>
      <w:pPr>
        <w:pStyle w:val="FirstParagraph"/>
      </w:pPr>
      <w:r>
        <w:t xml:space="preserve">Au quatrième trimestre 2024, le taux de chômage s’établissait à</w:t>
      </w:r>
      <w:r>
        <w:t xml:space="preserve"> </w:t>
      </w:r>
      <w:r>
        <w:rPr>
          <w:b/>
          <w:bCs/>
        </w:rPr>
        <w:t xml:space="preserve">3,8</w:t>
      </w:r>
      <w:r>
        <w:t xml:space="preserve"> </w:t>
      </w:r>
      <w:r>
        <w:t xml:space="preserve">%, une baisse considérable par rapport au trimestre précédent (</w:t>
      </w:r>
      <w:r>
        <w:rPr>
          <w:b/>
          <w:bCs/>
        </w:rPr>
        <w:t xml:space="preserve">4,9</w:t>
      </w:r>
      <w:r>
        <w:t xml:space="preserve"> </w:t>
      </w:r>
      <w:r>
        <w:t xml:space="preserve">%). Il atteignait</w:t>
      </w:r>
      <w:r>
        <w:t xml:space="preserve"> </w:t>
      </w:r>
      <w:r>
        <w:rPr>
          <w:b/>
          <w:bCs/>
        </w:rPr>
        <w:t xml:space="preserve">2,3</w:t>
      </w:r>
      <w:r>
        <w:t xml:space="preserve"> </w:t>
      </w:r>
      <w:r>
        <w:t xml:space="preserve">% chez les hommes contre</w:t>
      </w:r>
      <w:r>
        <w:t xml:space="preserve"> </w:t>
      </w:r>
      <w:r>
        <w:rPr>
          <w:b/>
          <w:bCs/>
        </w:rPr>
        <w:t xml:space="preserve">5,7</w:t>
      </w:r>
      <w:r>
        <w:t xml:space="preserve"> </w:t>
      </w:r>
      <w:r>
        <w:t xml:space="preserve">% chez les femmes</w:t>
      </w:r>
      <w:r>
        <w:t xml:space="preserve"> </w:t>
      </w:r>
      <w:r>
        <w:rPr>
          <w:b/>
          <w:bCs/>
        </w:rPr>
        <w:t xml:space="preserve">(Figure 15)</w:t>
      </w:r>
      <w:r>
        <w:t xml:space="preserve">. Le taux de chômage touche davantage les femmes que les hommes, au troisième comme au quatrième trimestre 2024, avec toutefois un écart hommes-femmes qui s’est réduit entre les deux trimestres.</w:t>
      </w:r>
    </w:p>
    <w:p>
      <w:pPr>
        <w:pStyle w:val="BodyText"/>
      </w:pPr>
      <w:r>
        <w:rPr>
          <w:b/>
          <w:bCs/>
        </w:rPr>
        <w:t xml:space="preserve">Figure 15 :</w:t>
      </w:r>
      <w:r>
        <w:t xml:space="preserve"> </w:t>
      </w:r>
      <w:r>
        <w:t xml:space="preserve">Taux de chômage suivant le sexe</w:t>
      </w:r>
    </w:p>
    <w:p>
      <w:pPr>
        <w:pStyle w:val="BodyText"/>
      </w:pPr>
      <w:r>
        <w:drawing>
          <wp:inline>
            <wp:extent cx="3696101" cy="2772075"/>
            <wp:effectExtent b="0" l="0" r="0" t="0"/>
            <wp:docPr descr="" title="" id="73" name="Picture"/>
            <a:graphic>
              <a:graphicData uri="http://schemas.openxmlformats.org/drawingml/2006/picture">
                <pic:pic>
                  <pic:nvPicPr>
                    <pic:cNvPr descr="bulletin_T3_T4_files/figure-docx/unnamed-chunk-40-1.png" id="74" name="Picture"/>
                    <pic:cNvPicPr>
                      <a:picLocks noChangeArrowheads="1" noChangeAspect="1"/>
                    </pic:cNvPicPr>
                  </pic:nvPicPr>
                  <pic:blipFill>
                    <a:blip r:embed="rId72"/>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Par ailleurs, sur les deux trimestres considérés, le taux de chômage diminuait avec l’âge</w:t>
      </w:r>
      <w:r>
        <w:t xml:space="preserve"> </w:t>
      </w:r>
      <w:r>
        <w:rPr>
          <w:b/>
          <w:bCs/>
        </w:rPr>
        <w:t xml:space="preserve">(Figure 16)</w:t>
      </w:r>
      <w:r>
        <w:t xml:space="preserve"> </w:t>
      </w:r>
      <w:r>
        <w:t xml:space="preserve">et augmentait avec le niveau d’instruction</w:t>
      </w:r>
      <w:r>
        <w:t xml:space="preserve"> </w:t>
      </w:r>
      <w:r>
        <w:rPr>
          <w:b/>
          <w:bCs/>
        </w:rPr>
        <w:t xml:space="preserve">(Figure 17)</w:t>
      </w:r>
      <w:r>
        <w:t xml:space="preserve">. Le chômage frappe davantage les jeunes de 16 à 24 ans et est nettement plus faible dans les tranches d’âges supérieures, traduisant une insertion progressive après l’entrée sur le marché du travail. De même, le chômage touche davantage les personnes ayant un niveau d’instruction élevé.</w:t>
      </w:r>
    </w:p>
    <w:p>
      <w:pPr>
        <w:pStyle w:val="BodyText"/>
      </w:pPr>
      <w:r>
        <w:rPr>
          <w:b/>
          <w:bCs/>
        </w:rPr>
        <w:t xml:space="preserve">Figure 16 :</w:t>
      </w:r>
      <w:r>
        <w:t xml:space="preserve"> </w:t>
      </w:r>
      <w:r>
        <w:t xml:space="preserve">Taux de chômage suivant l’age</w:t>
      </w:r>
    </w:p>
    <w:p>
      <w:pPr>
        <w:pStyle w:val="BodyText"/>
      </w:pPr>
      <w:r>
        <w:drawing>
          <wp:inline>
            <wp:extent cx="4620126" cy="2772075"/>
            <wp:effectExtent b="0" l="0" r="0" t="0"/>
            <wp:docPr descr="" title="" id="76" name="Picture"/>
            <a:graphic>
              <a:graphicData uri="http://schemas.openxmlformats.org/drawingml/2006/picture">
                <pic:pic>
                  <pic:nvPicPr>
                    <pic:cNvPr descr="bulletin_T3_T4_files/figure-docx/unnamed-chunk-41-1.png" id="77" name="Picture"/>
                    <pic:cNvPicPr>
                      <a:picLocks noChangeArrowheads="1" noChangeAspect="1"/>
                    </pic:cNvPicPr>
                  </pic:nvPicPr>
                  <pic:blipFill>
                    <a:blip r:embed="rId75"/>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17 :</w:t>
      </w:r>
      <w:r>
        <w:t xml:space="preserve"> </w:t>
      </w:r>
      <w:r>
        <w:t xml:space="preserve">Taux de chômage suivant le niveau d’instruction</w:t>
      </w:r>
    </w:p>
    <w:p>
      <w:pPr>
        <w:pStyle w:val="BodyText"/>
      </w:pPr>
      <w:r>
        <w:drawing>
          <wp:inline>
            <wp:extent cx="4620126" cy="3234088"/>
            <wp:effectExtent b="0" l="0" r="0" t="0"/>
            <wp:docPr descr="" title="" id="79" name="Picture"/>
            <a:graphic>
              <a:graphicData uri="http://schemas.openxmlformats.org/drawingml/2006/picture">
                <pic:pic>
                  <pic:nvPicPr>
                    <pic:cNvPr descr="bulletin_T3_T4_files/figure-docx/unnamed-chunk-42-1.png" id="80" name="Picture"/>
                    <pic:cNvPicPr>
                      <a:picLocks noChangeArrowheads="1" noChangeAspect="1"/>
                    </pic:cNvPicPr>
                  </pic:nvPicPr>
                  <pic:blipFill>
                    <a:blip r:embed="rId78"/>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Avec un taux de chômage de</w:t>
      </w:r>
      <w:r>
        <w:t xml:space="preserve"> </w:t>
      </w:r>
      <w:r>
        <w:rPr>
          <w:b/>
          <w:bCs/>
        </w:rPr>
        <w:t xml:space="preserve">3,8</w:t>
      </w:r>
      <w:r>
        <w:t xml:space="preserve"> </w:t>
      </w:r>
      <w:r>
        <w:t xml:space="preserve">% à Abidjan,</w:t>
      </w:r>
      <w:r>
        <w:t xml:space="preserve"> </w:t>
      </w:r>
      <w:r>
        <w:rPr>
          <w:b/>
          <w:bCs/>
        </w:rPr>
        <w:t xml:space="preserve">5,8</w:t>
      </w:r>
      <w:r>
        <w:t xml:space="preserve"> </w:t>
      </w:r>
      <w:r>
        <w:t xml:space="preserve">% dans les autres zones urbaines et</w:t>
      </w:r>
      <w:r>
        <w:t xml:space="preserve"> </w:t>
      </w:r>
      <w:r>
        <w:rPr>
          <w:b/>
          <w:bCs/>
        </w:rPr>
        <w:t xml:space="preserve">2,2</w:t>
      </w:r>
      <w:r>
        <w:t xml:space="preserve"> </w:t>
      </w:r>
      <w:r>
        <w:t xml:space="preserve">% en milieu rural</w:t>
      </w:r>
      <w:r>
        <w:t xml:space="preserve"> </w:t>
      </w:r>
      <w:r>
        <w:rPr>
          <w:b/>
          <w:bCs/>
        </w:rPr>
        <w:t xml:space="preserve">(Figure 18)</w:t>
      </w:r>
      <w:r>
        <w:t xml:space="preserve">, le milieu rural présentait le taux de chômage le plus faible au quatrième trimestre de l’année 2024, tout comme au troisième trimestre. Cependant, entre les deux périodes, le taux de chômage a fortement reculé, quel que soit le milieu de résidence.</w:t>
      </w:r>
    </w:p>
    <w:p>
      <w:pPr>
        <w:pStyle w:val="BodyText"/>
      </w:pPr>
      <w:r>
        <w:rPr>
          <w:b/>
          <w:bCs/>
        </w:rPr>
        <w:t xml:space="preserve">Figure 18 :</w:t>
      </w:r>
      <w:r>
        <w:t xml:space="preserve"> </w:t>
      </w:r>
      <w:r>
        <w:t xml:space="preserve">Taux de chômage suivant le milieu de residence</w:t>
      </w:r>
    </w:p>
    <w:p>
      <w:pPr>
        <w:pStyle w:val="BodyText"/>
      </w:pPr>
      <w:r>
        <w:drawing>
          <wp:inline>
            <wp:extent cx="3696101" cy="3696101"/>
            <wp:effectExtent b="0" l="0" r="0" t="0"/>
            <wp:docPr descr="" title="" id="82" name="Picture"/>
            <a:graphic>
              <a:graphicData uri="http://schemas.openxmlformats.org/drawingml/2006/picture">
                <pic:pic>
                  <pic:nvPicPr>
                    <pic:cNvPr descr="bulletin_T3_T4_files/figure-docx/unnamed-chunk-45-1.png" id="83" name="Picture"/>
                    <pic:cNvPicPr>
                      <a:picLocks noChangeArrowheads="1" noChangeAspect="1"/>
                    </pic:cNvPicPr>
                  </pic:nvPicPr>
                  <pic:blipFill>
                    <a:blip r:embed="rId81"/>
                    <a:stretch>
                      <a:fillRect/>
                    </a:stretch>
                  </pic:blipFill>
                  <pic:spPr bwMode="auto">
                    <a:xfrm>
                      <a:off x="0" y="0"/>
                      <a:ext cx="3696101" cy="3696101"/>
                    </a:xfrm>
                    <a:prstGeom prst="rect">
                      <a:avLst/>
                    </a:prstGeom>
                    <a:noFill/>
                    <a:ln w="9525">
                      <a:noFill/>
                      <a:headEnd/>
                      <a:tailEnd/>
                    </a:ln>
                  </pic:spPr>
                </pic:pic>
              </a:graphicData>
            </a:graphic>
          </wp:inline>
        </w:drawing>
      </w:r>
    </w:p>
    <w:bookmarkEnd w:id="84"/>
    <w:bookmarkStart w:id="100" w:name="X7dbfbd9cc3133335247d53053e58bd71380e8d1"/>
    <w:p>
      <w:pPr>
        <w:pStyle w:val="Titre2"/>
      </w:pPr>
      <w:r>
        <w:t xml:space="preserve">Taux combiné du chômage et de la main-d’œuvre potentielle</w:t>
      </w:r>
    </w:p>
    <w:p>
      <w:pPr>
        <w:pStyle w:val="FirstParagraph"/>
      </w:pPr>
      <w:r>
        <w:rPr>
          <w:b/>
          <w:bCs/>
        </w:rPr>
        <w:t xml:space="preserve">Figure 19 :</w:t>
      </w:r>
      <w:r>
        <w:t xml:space="preserve"> </w:t>
      </w:r>
      <w:r>
        <w:t xml:space="preserve">Indicateurs de la sous-utilisation de la main-d’œuvre</w:t>
      </w:r>
    </w:p>
    <w:p>
      <w:pPr>
        <w:pStyle w:val="BodyText"/>
      </w:pPr>
      <w:r>
        <w:drawing>
          <wp:inline>
            <wp:extent cx="3696101" cy="2772075"/>
            <wp:effectExtent b="0" l="0" r="0" t="0"/>
            <wp:docPr descr="" title="" id="86" name="Picture"/>
            <a:graphic>
              <a:graphicData uri="http://schemas.openxmlformats.org/drawingml/2006/picture">
                <pic:pic>
                  <pic:nvPicPr>
                    <pic:cNvPr descr="bulletin_T3_T4_files/figure-docx/unnamed-chunk-47-1.png" id="87" name="Picture"/>
                    <pic:cNvPicPr>
                      <a:picLocks noChangeArrowheads="1" noChangeAspect="1"/>
                    </pic:cNvPicPr>
                  </pic:nvPicPr>
                  <pic:blipFill>
                    <a:blip r:embed="rId85"/>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Le taux combiné de chômage et de la main-d’œuvre potentielle (SU3) s’établissait à</w:t>
      </w:r>
      <w:r>
        <w:t xml:space="preserve"> </w:t>
      </w:r>
      <w:r>
        <w:rPr>
          <w:b/>
          <w:bCs/>
        </w:rPr>
        <w:t xml:space="preserve">12,6</w:t>
      </w:r>
      <w:r>
        <w:t xml:space="preserve"> </w:t>
      </w:r>
      <w:r>
        <w:t xml:space="preserve">%, au quatrième trimestre 2024. Chez les femmes, ce taux était environ deux fois plus grand que chez les hommes :</w:t>
      </w:r>
      <w:r>
        <w:t xml:space="preserve"> </w:t>
      </w:r>
      <w:r>
        <w:rPr>
          <w:b/>
          <w:bCs/>
        </w:rPr>
        <w:t xml:space="preserve">18,3</w:t>
      </w:r>
      <w:r>
        <w:t xml:space="preserve"> </w:t>
      </w:r>
      <w:r>
        <w:t xml:space="preserve">% vs</w:t>
      </w:r>
      <w:r>
        <w:t xml:space="preserve"> </w:t>
      </w:r>
      <w:r>
        <w:rPr>
          <w:b/>
          <w:bCs/>
        </w:rPr>
        <w:t xml:space="preserve">7,8</w:t>
      </w:r>
      <w:r>
        <w:t xml:space="preserve"> </w:t>
      </w:r>
      <w:r>
        <w:t xml:space="preserve">%. En comparaison avec le troisième trimestre, on observe une baisse du SU3 chez les hommes comme chez les femmes avec cependant une augmentation du écart observable entre les deux sexes.</w:t>
      </w:r>
    </w:p>
    <w:p>
      <w:pPr>
        <w:pStyle w:val="BodyText"/>
      </w:pPr>
      <w:r>
        <w:rPr>
          <w:b/>
          <w:bCs/>
        </w:rPr>
        <w:t xml:space="preserve">Figure 20 :</w:t>
      </w:r>
      <w:r>
        <w:t xml:space="preserve"> </w:t>
      </w:r>
      <w:r>
        <w:t xml:space="preserve">Taux combiné du chômage et de la main-d’œuvre potentielle suivant le sexe</w:t>
      </w:r>
    </w:p>
    <w:p>
      <w:pPr>
        <w:pStyle w:val="BodyText"/>
      </w:pPr>
      <w:r>
        <w:drawing>
          <wp:inline>
            <wp:extent cx="3696101" cy="2772075"/>
            <wp:effectExtent b="0" l="0" r="0" t="0"/>
            <wp:docPr descr="" title="" id="89" name="Picture"/>
            <a:graphic>
              <a:graphicData uri="http://schemas.openxmlformats.org/drawingml/2006/picture">
                <pic:pic>
                  <pic:nvPicPr>
                    <pic:cNvPr descr="bulletin_T3_T4_files/figure-docx/unnamed-chunk-50-1.png" id="90" name="Picture"/>
                    <pic:cNvPicPr>
                      <a:picLocks noChangeArrowheads="1" noChangeAspect="1"/>
                    </pic:cNvPicPr>
                  </pic:nvPicPr>
                  <pic:blipFill>
                    <a:blip r:embed="rId88"/>
                    <a:stretch>
                      <a:fillRect/>
                    </a:stretch>
                  </pic:blipFill>
                  <pic:spPr bwMode="auto">
                    <a:xfrm>
                      <a:off x="0" y="0"/>
                      <a:ext cx="3696101" cy="2772075"/>
                    </a:xfrm>
                    <a:prstGeom prst="rect">
                      <a:avLst/>
                    </a:prstGeom>
                    <a:noFill/>
                    <a:ln w="9525">
                      <a:noFill/>
                      <a:headEnd/>
                      <a:tailEnd/>
                    </a:ln>
                  </pic:spPr>
                </pic:pic>
              </a:graphicData>
            </a:graphic>
          </wp:inline>
        </w:drawing>
      </w:r>
    </w:p>
    <w:p>
      <w:pPr>
        <w:pStyle w:val="BodyText"/>
      </w:pPr>
      <w:r>
        <w:t xml:space="preserve">De même, à l’instar du taux de chômage, le SU3 diminuait pratiquement avec l’âge</w:t>
      </w:r>
      <w:r>
        <w:t xml:space="preserve"> </w:t>
      </w:r>
      <w:r>
        <w:rPr>
          <w:b/>
          <w:bCs/>
        </w:rPr>
        <w:t xml:space="preserve">(Figure 21)</w:t>
      </w:r>
      <w:r>
        <w:t xml:space="preserve"> </w:t>
      </w:r>
      <w:r>
        <w:t xml:space="preserve">et augmentait avec le niveau d’instruction</w:t>
      </w:r>
      <w:r>
        <w:t xml:space="preserve"> </w:t>
      </w:r>
      <w:r>
        <w:rPr>
          <w:b/>
          <w:bCs/>
        </w:rPr>
        <w:t xml:space="preserve">(Figure 22)</w:t>
      </w:r>
      <w:r>
        <w:t xml:space="preserve">, sur chacun des deux trimestres considérés.</w:t>
      </w:r>
    </w:p>
    <w:p>
      <w:pPr>
        <w:pStyle w:val="BodyText"/>
      </w:pPr>
      <w:r>
        <w:rPr>
          <w:b/>
          <w:bCs/>
        </w:rPr>
        <w:t xml:space="preserve">Figure 21 :</w:t>
      </w:r>
      <w:r>
        <w:t xml:space="preserve"> </w:t>
      </w:r>
      <w:r>
        <w:t xml:space="preserve">Taux combiné du chômage et de la main-d’œuvre potentielle suivant l’age</w:t>
      </w:r>
    </w:p>
    <w:p>
      <w:pPr>
        <w:pStyle w:val="BodyText"/>
      </w:pPr>
      <w:r>
        <w:drawing>
          <wp:inline>
            <wp:extent cx="4620126" cy="2772075"/>
            <wp:effectExtent b="0" l="0" r="0" t="0"/>
            <wp:docPr descr="" title="" id="92" name="Picture"/>
            <a:graphic>
              <a:graphicData uri="http://schemas.openxmlformats.org/drawingml/2006/picture">
                <pic:pic>
                  <pic:nvPicPr>
                    <pic:cNvPr descr="bulletin_T3_T4_files/figure-docx/unnamed-chunk-51-1.png" id="93" name="Picture"/>
                    <pic:cNvPicPr>
                      <a:picLocks noChangeArrowheads="1" noChangeAspect="1"/>
                    </pic:cNvPicPr>
                  </pic:nvPicPr>
                  <pic:blipFill>
                    <a:blip r:embed="rId91"/>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rPr>
          <w:b/>
          <w:bCs/>
        </w:rPr>
        <w:t xml:space="preserve">Figure 22 :</w:t>
      </w:r>
      <w:r>
        <w:t xml:space="preserve"> </w:t>
      </w:r>
      <w:r>
        <w:t xml:space="preserve">Taux combiné du chômage et de la main-d’œuvre potentielle suivant le niveau d’instruction</w:t>
      </w:r>
    </w:p>
    <w:p>
      <w:pPr>
        <w:pStyle w:val="BodyText"/>
      </w:pPr>
      <w:r>
        <w:drawing>
          <wp:inline>
            <wp:extent cx="4620126" cy="3234088"/>
            <wp:effectExtent b="0" l="0" r="0" t="0"/>
            <wp:docPr descr="" title="" id="95" name="Picture"/>
            <a:graphic>
              <a:graphicData uri="http://schemas.openxmlformats.org/drawingml/2006/picture">
                <pic:pic>
                  <pic:nvPicPr>
                    <pic:cNvPr descr="bulletin_T3_T4_files/figure-docx/unnamed-chunk-52-1.png" id="96" name="Picture"/>
                    <pic:cNvPicPr>
                      <a:picLocks noChangeArrowheads="1" noChangeAspect="1"/>
                    </pic:cNvPicPr>
                  </pic:nvPicPr>
                  <pic:blipFill>
                    <a:blip r:embed="rId9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En outre, le milieu rural présentait le SU3 le plus faible. Il s’agit de</w:t>
      </w:r>
      <w:r>
        <w:t xml:space="preserve"> </w:t>
      </w:r>
      <w:r>
        <w:rPr>
          <w:b/>
          <w:bCs/>
        </w:rPr>
        <w:t xml:space="preserve">11,4</w:t>
      </w:r>
      <w:r>
        <w:t xml:space="preserve"> </w:t>
      </w:r>
      <w:r>
        <w:t xml:space="preserve">%,</w:t>
      </w:r>
      <w:r>
        <w:t xml:space="preserve"> </w:t>
      </w:r>
      <w:r>
        <w:rPr>
          <w:b/>
          <w:bCs/>
        </w:rPr>
        <w:t xml:space="preserve">15,2</w:t>
      </w:r>
      <w:r>
        <w:t xml:space="preserve"> </w:t>
      </w:r>
      <w:r>
        <w:t xml:space="preserve">% et</w:t>
      </w:r>
      <w:r>
        <w:t xml:space="preserve"> </w:t>
      </w:r>
      <w:r>
        <w:rPr>
          <w:b/>
          <w:bCs/>
        </w:rPr>
        <w:t xml:space="preserve">11,1</w:t>
      </w:r>
      <w:r>
        <w:t xml:space="preserve"> </w:t>
      </w:r>
      <w:r>
        <w:t xml:space="preserve">% respectivement à Abidjan, dans les autres milieux urbains et en milieu rural</w:t>
      </w:r>
      <w:r>
        <w:t xml:space="preserve"> </w:t>
      </w:r>
      <w:r>
        <w:rPr>
          <w:b/>
          <w:bCs/>
        </w:rPr>
        <w:t xml:space="preserve">(Figure 23)</w:t>
      </w:r>
      <w:r>
        <w:t xml:space="preserve"> </w:t>
      </w:r>
      <w:r>
        <w:t xml:space="preserve">sur la période du quatrième trimestre de l’année 2024. De même que pour le taux de chômage, le SU3 est a baissé, quel que soit le milieu de résidence en comparaison au trimestre précédent.</w:t>
      </w:r>
    </w:p>
    <w:p>
      <w:pPr>
        <w:pStyle w:val="BodyText"/>
      </w:pPr>
      <w:r>
        <w:rPr>
          <w:b/>
          <w:bCs/>
        </w:rPr>
        <w:t xml:space="preserve">Figure 23 :</w:t>
      </w:r>
      <w:r>
        <w:t xml:space="preserve"> </w:t>
      </w:r>
      <w:r>
        <w:t xml:space="preserve">Taux combiné du chômage et de la main-d’œuvre potentielle suivant le milieu de residence</w:t>
      </w:r>
    </w:p>
    <w:p>
      <w:pPr>
        <w:pStyle w:val="BodyText"/>
      </w:pPr>
      <w:r>
        <w:drawing>
          <wp:inline>
            <wp:extent cx="3696101" cy="3696101"/>
            <wp:effectExtent b="0" l="0" r="0" t="0"/>
            <wp:docPr descr="" title="" id="98" name="Picture"/>
            <a:graphic>
              <a:graphicData uri="http://schemas.openxmlformats.org/drawingml/2006/picture">
                <pic:pic>
                  <pic:nvPicPr>
                    <pic:cNvPr descr="bulletin_T3_T4_files/figure-docx/unnamed-chunk-55-1.png" id="99" name="Picture"/>
                    <pic:cNvPicPr>
                      <a:picLocks noChangeArrowheads="1" noChangeAspect="1"/>
                    </pic:cNvPicPr>
                  </pic:nvPicPr>
                  <pic:blipFill>
                    <a:blip r:embed="rId97"/>
                    <a:stretch>
                      <a:fillRect/>
                    </a:stretch>
                  </pic:blipFill>
                  <pic:spPr bwMode="auto">
                    <a:xfrm>
                      <a:off x="0" y="0"/>
                      <a:ext cx="3696101" cy="3696101"/>
                    </a:xfrm>
                    <a:prstGeom prst="rect">
                      <a:avLst/>
                    </a:prstGeom>
                    <a:noFill/>
                    <a:ln w="9525">
                      <a:noFill/>
                      <a:headEnd/>
                      <a:tailEnd/>
                    </a:ln>
                  </pic:spPr>
                </pic:pic>
              </a:graphicData>
            </a:graphic>
          </wp:inline>
        </w:drawing>
      </w:r>
    </w:p>
    <w:bookmarkEnd w:id="100"/>
    <w:bookmarkEnd w:id="101"/>
    <w:bookmarkStart w:id="108" w:name="Xde10f3c7f8d552ad2e253e16c8fd1e1331a4da0"/>
    <w:p>
      <w:pPr>
        <w:pStyle w:val="Titre1"/>
      </w:pPr>
      <w:r>
        <w:t xml:space="preserve">JEUNE NI EN EMPLOI, NI EN EDUCATION ET NI EN FORMATION</w:t>
      </w:r>
    </w:p>
    <w:p>
      <w:pPr>
        <w:pStyle w:val="FirstParagraph"/>
      </w:pPr>
      <w:r>
        <w:t xml:space="preserve">Entre le troisième et le quatrième trimestre 2024, la proportion de jeunes ni en emploi, ni en éducation et ni en formation (NEETs) âgés de 16 à 24 ans a connu une légère augmentation (</w:t>
      </w:r>
      <w:r>
        <w:rPr>
          <w:b/>
          <w:bCs/>
        </w:rPr>
        <w:t xml:space="preserve">23</w:t>
      </w:r>
      <w:r>
        <w:t xml:space="preserve"> </w:t>
      </w:r>
      <w:r>
        <w:t xml:space="preserve">% et</w:t>
      </w:r>
      <w:r>
        <w:t xml:space="preserve"> </w:t>
      </w:r>
      <w:r>
        <w:rPr>
          <w:b/>
          <w:bCs/>
        </w:rPr>
        <w:t xml:space="preserve">22,7</w:t>
      </w:r>
      <w:r>
        <w:t xml:space="preserve"> </w:t>
      </w:r>
      <w:r>
        <w:t xml:space="preserve">% respectivement). Sur chacun de ces deux trimestres, cette proportion était plus élevée chez les jeunes femmes de cette tranche d’âge que chez les jeunes hommes : avec</w:t>
      </w:r>
      <w:r>
        <w:t xml:space="preserve"> </w:t>
      </w:r>
      <w:r>
        <w:rPr>
          <w:b/>
          <w:bCs/>
        </w:rPr>
        <w:t xml:space="preserve">18,5</w:t>
      </w:r>
      <w:r>
        <w:t xml:space="preserve"> </w:t>
      </w:r>
      <w:r>
        <w:t xml:space="preserve">% contre</w:t>
      </w:r>
      <w:r>
        <w:t xml:space="preserve"> </w:t>
      </w:r>
      <w:r>
        <w:rPr>
          <w:b/>
          <w:bCs/>
        </w:rPr>
        <w:t xml:space="preserve">26,7</w:t>
      </w:r>
      <w:r>
        <w:t xml:space="preserve"> </w:t>
      </w:r>
      <w:r>
        <w:t xml:space="preserve">% au quatrième trimestre</w:t>
      </w:r>
      <w:r>
        <w:t xml:space="preserve"> </w:t>
      </w:r>
      <w:r>
        <w:rPr>
          <w:b/>
          <w:bCs/>
        </w:rPr>
        <w:t xml:space="preserve">(Figure 24)</w:t>
      </w:r>
      <w:r>
        <w:t xml:space="preserve">. Cependant l’écart entre les deux sexes semble s’être réduit entre les deux trimestres. En outre, pour chacun des trimestres considérés, le milieu rural comptait la plus forte proportion de NEET âgés de 16 à 24 ans</w:t>
      </w:r>
      <w:r>
        <w:t xml:space="preserve"> </w:t>
      </w:r>
      <w:r>
        <w:rPr>
          <w:b/>
          <w:bCs/>
        </w:rPr>
        <w:t xml:space="preserve">(Figure 25)</w:t>
      </w:r>
      <w:r>
        <w:t xml:space="preserve">.</w:t>
      </w:r>
    </w:p>
    <w:p>
      <w:pPr>
        <w:pStyle w:val="BodyText"/>
      </w:pPr>
      <w:r>
        <w:rPr>
          <w:b/>
          <w:bCs/>
        </w:rPr>
        <w:t xml:space="preserve">Figure 24 :</w:t>
      </w:r>
      <w:r>
        <w:t xml:space="preserve"> </w:t>
      </w:r>
      <w:r>
        <w:t xml:space="preserve">Proportion des NEETs chez les 16-24 ans selon le sexe</w:t>
      </w:r>
    </w:p>
    <w:p>
      <w:pPr>
        <w:pStyle w:val="BodyText"/>
      </w:pPr>
      <w:r>
        <w:drawing>
          <wp:inline>
            <wp:extent cx="3696101" cy="3696101"/>
            <wp:effectExtent b="0" l="0" r="0" t="0"/>
            <wp:docPr descr="" title="" id="103" name="Picture"/>
            <a:graphic>
              <a:graphicData uri="http://schemas.openxmlformats.org/drawingml/2006/picture">
                <pic:pic>
                  <pic:nvPicPr>
                    <pic:cNvPr descr="bulletin_T3_T4_files/figure-docx/unnamed-chunk-58-1.png" id="104" name="Picture"/>
                    <pic:cNvPicPr>
                      <a:picLocks noChangeArrowheads="1" noChangeAspect="1"/>
                    </pic:cNvPicPr>
                  </pic:nvPicPr>
                  <pic:blipFill>
                    <a:blip r:embed="rId102"/>
                    <a:stretch>
                      <a:fillRect/>
                    </a:stretch>
                  </pic:blipFill>
                  <pic:spPr bwMode="auto">
                    <a:xfrm>
                      <a:off x="0" y="0"/>
                      <a:ext cx="3696101" cy="3696101"/>
                    </a:xfrm>
                    <a:prstGeom prst="rect">
                      <a:avLst/>
                    </a:prstGeom>
                    <a:noFill/>
                    <a:ln w="9525">
                      <a:noFill/>
                      <a:headEnd/>
                      <a:tailEnd/>
                    </a:ln>
                  </pic:spPr>
                </pic:pic>
              </a:graphicData>
            </a:graphic>
          </wp:inline>
        </w:drawing>
      </w:r>
    </w:p>
    <w:p>
      <w:pPr>
        <w:pStyle w:val="BodyText"/>
      </w:pPr>
      <w:r>
        <w:rPr>
          <w:b/>
          <w:bCs/>
        </w:rPr>
        <w:t xml:space="preserve">Figure 25 :</w:t>
      </w:r>
      <w:r>
        <w:t xml:space="preserve"> </w:t>
      </w:r>
      <w:r>
        <w:t xml:space="preserve">Proportion des NEETs chez les 16-24ans selon le milieu de residence</w:t>
      </w:r>
    </w:p>
    <w:p>
      <w:pPr>
        <w:pStyle w:val="BodyText"/>
      </w:pPr>
      <w:r>
        <w:drawing>
          <wp:inline>
            <wp:extent cx="3696101" cy="3696101"/>
            <wp:effectExtent b="0" l="0" r="0" t="0"/>
            <wp:docPr descr="" title="" id="106" name="Picture"/>
            <a:graphic>
              <a:graphicData uri="http://schemas.openxmlformats.org/drawingml/2006/picture">
                <pic:pic>
                  <pic:nvPicPr>
                    <pic:cNvPr descr="bulletin_T3_T4_files/figure-docx/unnamed-chunk-59-1.png" id="107" name="Picture"/>
                    <pic:cNvPicPr>
                      <a:picLocks noChangeArrowheads="1" noChangeAspect="1"/>
                    </pic:cNvPicPr>
                  </pic:nvPicPr>
                  <pic:blipFill>
                    <a:blip r:embed="rId105"/>
                    <a:stretch>
                      <a:fillRect/>
                    </a:stretch>
                  </pic:blipFill>
                  <pic:spPr bwMode="auto">
                    <a:xfrm>
                      <a:off x="0" y="0"/>
                      <a:ext cx="3696101" cy="3696101"/>
                    </a:xfrm>
                    <a:prstGeom prst="rect">
                      <a:avLst/>
                    </a:prstGeom>
                    <a:noFill/>
                    <a:ln w="9525">
                      <a:noFill/>
                      <a:headEnd/>
                      <a:tailEnd/>
                    </a:ln>
                  </pic:spPr>
                </pic:pic>
              </a:graphicData>
            </a:graphic>
          </wp:inline>
        </w:drawing>
      </w:r>
    </w:p>
    <w:p>
      <w:r>
        <w:br w:type="page"/>
      </w:r>
    </w:p>
    <w:bookmarkEnd w:id="108"/>
    <w:bookmarkStart w:id="109" w:name="lexique"/>
    <w:p>
      <w:pPr>
        <w:pStyle w:val="Titre1"/>
      </w:pPr>
      <w:r>
        <w:t xml:space="preserve">LEXIQUE</w:t>
      </w:r>
    </w:p>
    <w:p>
      <w:pPr>
        <w:pStyle w:val="FirstParagraph"/>
      </w:pPr>
      <w:r>
        <w:rPr>
          <w:b/>
          <w:bCs/>
        </w:rPr>
        <w:t xml:space="preserve">Population en âge de travailler :</w:t>
      </w:r>
      <w:r>
        <w:t xml:space="preserve"> </w:t>
      </w:r>
      <w:r>
        <w:t xml:space="preserve">La population en âge de travailler regroupe l’ensemble des individus du territoire national âgés de 16 ans ou plus.</w:t>
      </w:r>
    </w:p>
    <w:p>
      <w:pPr>
        <w:pStyle w:val="BodyText"/>
      </w:pPr>
      <w:r>
        <w:rPr>
          <w:b/>
          <w:bCs/>
        </w:rPr>
        <w:t xml:space="preserve">Personne au chômage ou Chômeur :</w:t>
      </w:r>
      <w:r>
        <w:t xml:space="preserve"> </w:t>
      </w:r>
      <w:r>
        <w:t xml:space="preserve">Un chômeur est une personne âgée d’au moins 15 ans qui est sans emploi au cours de la semaine de référence, disponible pour travailler au plus tard dans les deux semaines à venir et qui a effectué une démarche active de recherche d’emploi au cours des quatre semaines antérieures à la semaine de référence. Dans notre cas, nous considérons les personnes âgées de 16 ans ou plus étant donné l’âge obligatoire de scolarité en Côte d’Ivoire qui est de 6 à 16 ans.</w:t>
      </w:r>
    </w:p>
    <w:p>
      <w:pPr>
        <w:pStyle w:val="BodyText"/>
      </w:pPr>
      <w:r>
        <w:rPr>
          <w:b/>
          <w:bCs/>
        </w:rPr>
        <w:t xml:space="preserve">Personne en emploi :</w:t>
      </w:r>
      <w:r>
        <w:t xml:space="preserve"> </w:t>
      </w:r>
      <w:r>
        <w:t xml:space="preserve">Est définie comme étant en emploi toute personne exerçant une activité visant à produire des biens ou à fournir des services en échange d’une rémunération ou d’un profit.</w:t>
      </w:r>
    </w:p>
    <w:p>
      <w:pPr>
        <w:pStyle w:val="BodyText"/>
      </w:pPr>
      <w:r>
        <w:rPr>
          <w:b/>
          <w:bCs/>
        </w:rPr>
        <w:t xml:space="preserve">Pluriactivité :</w:t>
      </w:r>
      <w:r>
        <w:t xml:space="preserve"> </w:t>
      </w:r>
      <w:r>
        <w:t xml:space="preserve">Personnes déjà en emploi exerçant au moins une activité supplémentaire.</w:t>
      </w:r>
    </w:p>
    <w:p>
      <w:pPr>
        <w:pStyle w:val="BodyText"/>
      </w:pPr>
      <w:r>
        <w:rPr>
          <w:b/>
          <w:bCs/>
        </w:rPr>
        <w:t xml:space="preserve">Emploi formel :</w:t>
      </w:r>
      <w:r>
        <w:t xml:space="preserve"> </w:t>
      </w:r>
      <w:r>
        <w:t xml:space="preserve">Emploi bénéficiant d’une reconnaissance légale et d’une régulation officielle par les institutions du travail.</w:t>
      </w:r>
    </w:p>
    <w:p>
      <w:pPr>
        <w:pStyle w:val="BodyText"/>
      </w:pPr>
      <w:r>
        <w:rPr>
          <w:b/>
          <w:bCs/>
        </w:rPr>
        <w:t xml:space="preserve">Emploi informel :</w:t>
      </w:r>
      <w:r>
        <w:t xml:space="preserve"> </w:t>
      </w:r>
      <w:r>
        <w:t xml:space="preserve">L’emploi informel est défini comme toute activité exercée par des personnes visant à produire des biens ou à fournir des services en échange d’une rémunération ou d’un profit qui, en droit ou en pratique, n’est pas couverte par des dispositions formelles comme les lois sur le commerce, les procédures de déclaration des activités économiques, l’imposition des revenus, le droit du travail et les lois et réglementations sur la sécurité sociale qui assurent une protection contre les risques économiques et personnels associés à la réalisation de l’activité considérée.</w:t>
      </w:r>
    </w:p>
    <w:p>
      <w:pPr>
        <w:pStyle w:val="BodyText"/>
      </w:pPr>
      <w:r>
        <w:rPr>
          <w:b/>
          <w:bCs/>
        </w:rPr>
        <w:t xml:space="preserve">Main-d’œuvre potentielle :</w:t>
      </w:r>
      <w:r>
        <w:t xml:space="preserve"> </w:t>
      </w:r>
      <w:r>
        <w:t xml:space="preserve">Ce sont l’ensemble des personnes en âge de travailler et capables de travailler mais ne faisant pas partie de la main-d’œuvre. Il s’agit des personnes inactives, souhaitant travailler mais n’étant pas considérées au chômage car n’étant pas en recherche ou indisponible pour tenir un emploi sur la période considérée.</w:t>
      </w:r>
    </w:p>
    <w:p>
      <w:pPr>
        <w:pStyle w:val="BodyText"/>
      </w:pPr>
      <w:r>
        <w:rPr>
          <w:b/>
          <w:bCs/>
        </w:rPr>
        <w:t xml:space="preserve">Jeunes Ni-Ni ou NEETs :</w:t>
      </w:r>
      <w:r>
        <w:t xml:space="preserve"> </w:t>
      </w:r>
      <w:r>
        <w:t xml:space="preserve">Jeunes ni à l’école, ni en formation, ni en emploi.</w:t>
      </w:r>
    </w:p>
    <w:p>
      <w:pPr>
        <w:pStyle w:val="BodyText"/>
      </w:pPr>
      <w:r>
        <w:rPr>
          <w:b/>
          <w:bCs/>
        </w:rPr>
        <w:t xml:space="preserve">SU :</w:t>
      </w:r>
      <w:r>
        <w:t xml:space="preserve"> </w:t>
      </w:r>
      <w:r>
        <w:t xml:space="preserve">Taux de sous-utilisation de la main-d’œuvre</w:t>
      </w:r>
    </w:p>
    <w:p>
      <w:pPr>
        <w:pStyle w:val="BodyText"/>
      </w:pPr>
      <w:r>
        <w:rPr>
          <w:b/>
          <w:bCs/>
        </w:rPr>
        <w:t xml:space="preserve">SU1 :</w:t>
      </w:r>
      <w:r>
        <w:t xml:space="preserve"> </w:t>
      </w:r>
      <w:r>
        <w:t xml:space="preserve">Taux de chômage (personnes en âge de travailler, n’étant pas en emploi, mais étant en recherche active d’emploi et disponible pour travailler).</w:t>
      </w:r>
    </w:p>
    <w:p>
      <w:pPr>
        <w:pStyle w:val="BodyText"/>
      </w:pPr>
      <w:r>
        <w:rPr>
          <w:b/>
          <w:bCs/>
        </w:rPr>
        <w:t xml:space="preserve">SU2 :</w:t>
      </w:r>
      <w:r>
        <w:t xml:space="preserve"> </w:t>
      </w:r>
      <w:r>
        <w:t xml:space="preserve">Taux de chômage élargi à la sous-utilisation de la main-d’œuvre.</w:t>
      </w:r>
    </w:p>
    <w:p>
      <w:pPr>
        <w:pStyle w:val="BodyText"/>
      </w:pPr>
      <w:r>
        <w:rPr>
          <w:b/>
          <w:bCs/>
        </w:rPr>
        <w:t xml:space="preserve">SU3 :</w:t>
      </w:r>
      <w:r>
        <w:t xml:space="preserve"> </w:t>
      </w:r>
      <w:r>
        <w:t xml:space="preserve">Taux de chômage élargi à la main-d’œuvre potentielle (chômeur découragé ; ne faisant pas de recherche d’emploi).</w:t>
      </w:r>
    </w:p>
    <w:p>
      <w:pPr>
        <w:pStyle w:val="BodyText"/>
      </w:pPr>
      <w:r>
        <w:rPr>
          <w:b/>
          <w:bCs/>
        </w:rPr>
        <w:t xml:space="preserve">SU4 :</w:t>
      </w:r>
      <w:r>
        <w:t xml:space="preserve"> </w:t>
      </w:r>
      <w:r>
        <w:t xml:space="preserve">Taux de chômage élargi à la sous-utilisation de la main-d’œuvre et à la main-d’œuvre potentielle</w:t>
      </w:r>
    </w:p>
    <w:bookmarkEnd w:id="109"/>
    <w:sectPr w:rsidR="00721447" w:rsidSect="00E93790">
      <w:headerReference r:id="rId10" w:type="default"/>
      <w:footerReference r:id="rId11" w:type="default"/>
      <w:headerReference r:id="rId9" w:type="first"/>
      <w:footerReference r:id="rId12" w:type="first"/>
      <w:pgSz w:h="16838" w:w="11906"/>
      <w:pgMar w:bottom="1417" w:footer="708" w:gutter="0" w:header="708" w:left="1417" w:right="1417" w:top="1417"/>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591014904"/>
      <w:docPartObj>
        <w:docPartGallery w:val="Page Numbers (Bottom of Page)"/>
        <w:docPartUnique/>
      </w:docPartObj>
    </w:sdtPr>
    <w:sdtContent>
      <w:p w14:paraId="06EAEC99" w14:textId="77777777" w:rsidR="00C05E58" w:rsidRPr="00C05E58" w:rsidRDefault="00C05E58">
        <w:pPr>
          <w:pStyle w:val="Pieddepage"/>
          <w:jc w:val="right"/>
          <w:rPr>
            <w:b/>
            <w:bCs/>
            <w:color w:val="196B24" w:themeColor="accent3"/>
          </w:rPr>
        </w:pPr>
        <w:r w:rsidRPr="00C05E58">
          <w:rPr>
            <w:b/>
            <w:bCs/>
            <w:color w:val="196B24" w:themeColor="accent3"/>
          </w:rPr>
          <w:fldChar w:fldCharType="begin"/>
        </w:r>
        <w:r w:rsidRPr="00C05E58">
          <w:rPr>
            <w:b/>
            <w:bCs/>
            <w:color w:val="196B24" w:themeColor="accent3"/>
          </w:rPr>
          <w:instrText>PAGE   \* MERGEFORMAT</w:instrText>
        </w:r>
        <w:r w:rsidRPr="00C05E58">
          <w:rPr>
            <w:b/>
            <w:bCs/>
            <w:color w:val="196B24" w:themeColor="accent3"/>
          </w:rPr>
          <w:fldChar w:fldCharType="separate"/>
        </w:r>
        <w:r w:rsidRPr="00C05E58">
          <w:rPr>
            <w:b/>
            <w:bCs/>
            <w:color w:val="196B24" w:themeColor="accent3"/>
            <w:lang w:val="fr-CA"/>
          </w:rPr>
          <w:t>2</w:t>
        </w:r>
        <w:r w:rsidRPr="00C05E58">
          <w:rPr>
            <w:b/>
            <w:bCs/>
            <w:color w:val="196B24" w:themeColor="accent3"/>
          </w:rPr>
          <w:fldChar w:fldCharType="end"/>
        </w:r>
      </w:p>
    </w:sdtContent>
  </w:sdt>
  <w:p w14:paraId="7D835290" w14:textId="77777777" w:rsidR="00386C75" w:rsidRDefault="00386C75">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b/>
        <w:bCs/>
        <w:color w:val="196B24" w:themeColor="accent3"/>
      </w:rPr>
      <w:id w:val="-924264082"/>
      <w:docPartObj>
        <w:docPartGallery w:val="Page Numbers (Bottom of Page)"/>
        <w:docPartUnique/>
      </w:docPartObj>
    </w:sdtPr>
    <w:sdtContent>
      <w:p w14:paraId="062E2966" w14:textId="77777777" w:rsidR="00116B0A" w:rsidRPr="00116B0A" w:rsidRDefault="00116B0A">
        <w:pPr>
          <w:pStyle w:val="Pieddepage"/>
          <w:jc w:val="right"/>
          <w:rPr>
            <w:b/>
            <w:bCs/>
            <w:color w:val="196B24" w:themeColor="accent3"/>
          </w:rPr>
        </w:pPr>
        <w:r w:rsidRPr="00116B0A">
          <w:rPr>
            <w:b/>
            <w:bCs/>
            <w:color w:val="196B24" w:themeColor="accent3"/>
          </w:rPr>
          <w:fldChar w:fldCharType="begin"/>
        </w:r>
        <w:r w:rsidRPr="00116B0A">
          <w:rPr>
            <w:b/>
            <w:bCs/>
            <w:color w:val="196B24" w:themeColor="accent3"/>
          </w:rPr>
          <w:instrText>PAGE   \* MERGEFORMAT</w:instrText>
        </w:r>
        <w:r w:rsidRPr="00116B0A">
          <w:rPr>
            <w:b/>
            <w:bCs/>
            <w:color w:val="196B24" w:themeColor="accent3"/>
          </w:rPr>
          <w:fldChar w:fldCharType="separate"/>
        </w:r>
        <w:r w:rsidRPr="00116B0A">
          <w:rPr>
            <w:b/>
            <w:bCs/>
            <w:color w:val="196B24" w:themeColor="accent3"/>
            <w:lang w:val="fr-CA"/>
          </w:rPr>
          <w:t>2</w:t>
        </w:r>
        <w:r w:rsidRPr="00116B0A">
          <w:rPr>
            <w:b/>
            <w:bCs/>
            <w:color w:val="196B24" w:themeColor="accent3"/>
          </w:rPr>
          <w:fldChar w:fldCharType="end"/>
        </w:r>
      </w:p>
    </w:sdtContent>
  </w:sdt>
  <w:p w14:paraId="33F6E7D3" w14:textId="77777777" w:rsidR="00CA245D" w:rsidRDefault="00CA245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0E7526" w14:textId="77777777" w:rsidR="00533228" w:rsidRPr="00AE1EA2" w:rsidRDefault="00533228" w:rsidP="00533228">
    <w:pPr>
      <w:pStyle w:val="En-tte"/>
      <w:rPr>
        <w:rFonts w:ascii="Helvetica" w:hAnsi="Helvetica"/>
      </w:rPr>
    </w:pPr>
  </w:p>
  <w:p w14:paraId="1CB11C15" w14:textId="3593FC92" w:rsidR="00533228" w:rsidRPr="00AE1EA2" w:rsidRDefault="00F30EE5" w:rsidP="00D95341">
    <w:pPr>
      <w:pStyle w:val="En-tte"/>
      <w:jc w:val="center"/>
      <w:rPr>
        <w:rFonts w:ascii="Helvetica" w:hAnsi="Helvetica"/>
        <w:i/>
        <w:iCs/>
      </w:rPr>
    </w:pPr>
    <w:r w:rsidRPr="00AE1EA2">
      <w:rPr>
        <w:rFonts w:ascii="Helvetica" w:hAnsi="Helvetica"/>
        <w:i/>
        <w:iCs/>
      </w:rPr>
      <w:t>Bulletin du marché du travail du</w:t>
    </w:r>
    <w:r>
      <w:rPr>
        <w:rFonts w:ascii="Helvetica" w:hAnsi="Helvetica"/>
        <w:i/>
        <w:iCs/>
      </w:rPr>
      <w:t xml:space="preserve"> </w:t>
    </w:r>
    <w:r w:rsidR="00D6418B">
      <w:rPr>
        <w:rFonts w:ascii="Helvetica" w:hAnsi="Helvetica"/>
        <w:i/>
        <w:iCs/>
      </w:rPr>
      <w:t>4</w:t>
    </w:r>
    <w:r w:rsidRPr="00AE1EA2">
      <w:rPr>
        <w:rFonts w:ascii="Helvetica" w:hAnsi="Helvetica"/>
        <w:i/>
        <w:iCs/>
        <w:vertAlign w:val="superscript"/>
      </w:rPr>
      <w:t>ème</w:t>
    </w:r>
    <w:r w:rsidRPr="00AE1EA2">
      <w:rPr>
        <w:rFonts w:ascii="Helvetica" w:hAnsi="Helvetica"/>
        <w:i/>
        <w:iCs/>
      </w:rPr>
      <w:t xml:space="preserve"> Trimestre de l’année 2024</w:t>
    </w:r>
  </w:p>
  <w:p w14:paraId="518F0CF9" w14:textId="77777777" w:rsidR="00533228" w:rsidRPr="00AE1EA2" w:rsidRDefault="00533228">
    <w:pPr>
      <w:pStyle w:val="En-tte"/>
      <w:rPr>
        <w:rFonts w:ascii="Helvetica" w:hAnsi="Helvetica"/>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5BC81C" w14:textId="77777777" w:rsidR="00E93790" w:rsidRDefault="00C42833" w:rsidP="00E93790">
    <w:pPr>
      <w:pStyle w:val="En-tte"/>
    </w:pPr>
    <w:r>
      <w:rPr>
        <w:noProof/>
      </w:rPr>
      <mc:AlternateContent>
        <mc:Choice Requires="wps">
          <w:drawing>
            <wp:anchor distT="0" distB="0" distL="114300" distR="114300" simplePos="0" relativeHeight="251659264" behindDoc="0" locked="0" layoutInCell="1" allowOverlap="1" wp14:anchorId="1254344B" wp14:editId="4366D1BA">
              <wp:simplePos x="0" y="0"/>
              <wp:positionH relativeFrom="margin">
                <wp:align>center</wp:align>
              </wp:positionH>
              <wp:positionV relativeFrom="paragraph">
                <wp:posOffset>216380</wp:posOffset>
              </wp:positionV>
              <wp:extent cx="7762875" cy="586408"/>
              <wp:effectExtent l="0" t="0" r="9525" b="4445"/>
              <wp:wrapNone/>
              <wp:docPr id="1952961728" name="Rectangle 1"/>
              <wp:cNvGraphicFramePr/>
              <a:graphic xmlns:a="http://schemas.openxmlformats.org/drawingml/2006/main">
                <a:graphicData uri="http://schemas.microsoft.com/office/word/2010/wordprocessingShape">
                  <wps:wsp>
                    <wps:cNvSpPr/>
                    <wps:spPr>
                      <a:xfrm>
                        <a:off x="0" y="0"/>
                        <a:ext cx="7762875" cy="586408"/>
                      </a:xfrm>
                      <a:prstGeom prst="rect">
                        <a:avLst/>
                      </a:prstGeom>
                      <a:solidFill>
                        <a:schemeClr val="accent3">
                          <a:lumMod val="75000"/>
                        </a:schemeClr>
                      </a:solidFill>
                      <a:ln>
                        <a:noFill/>
                      </a:ln>
                    </wps:spPr>
                    <wps:style>
                      <a:lnRef idx="2">
                        <a:schemeClr val="accent1">
                          <a:shade val="15000"/>
                        </a:schemeClr>
                      </a:lnRef>
                      <a:fillRef idx="1">
                        <a:schemeClr val="accent1"/>
                      </a:fillRef>
                      <a:effectRef idx="0">
                        <a:schemeClr val="accent1"/>
                      </a:effectRef>
                      <a:fontRef idx="minor">
                        <a:schemeClr val="lt1"/>
                      </a:fontRef>
                    </wps:style>
                    <wps:txbx>
                      <w:txbxContent>
                        <w:p w14:paraId="796C924C"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55355469"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89B49A" id="Rectangle 1" o:spid="_x0000_s1032" style="position:absolute;left:0;text-align:left;margin-left:0;margin-top:17.05pt;width:611.25pt;height:46.1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" fillcolor="#124f1a [2406]" stroked="f" strokeweight="1.52778mm">
              <v:stroke linestyle="thickThin"/>
              <v:textbox>
                <w:txbxContent>
                  <w:p w14:paraId="0AA3B410" w14:textId="77777777" w:rsidR="00E93790" w:rsidRPr="00AE1EA2" w:rsidRDefault="00E93790" w:rsidP="00E93790">
                    <w:pPr>
                      <w:spacing w:after="0" w:line="240" w:lineRule="auto"/>
                      <w:jc w:val="center"/>
                      <w:rPr>
                        <w:rFonts w:ascii="Helvetica" w:hAnsi="Helvetica"/>
                        <w:b/>
                        <w:bCs/>
                        <w:lang w:val="fr-FR"/>
                      </w:rPr>
                    </w:pPr>
                    <w:r w:rsidRPr="00AE1EA2">
                      <w:rPr>
                        <w:rFonts w:ascii="Helvetica" w:hAnsi="Helvetica"/>
                        <w:b/>
                        <w:bCs/>
                        <w:lang w:val="fr-FR"/>
                      </w:rPr>
                      <w:t>BULLETIN TRIMESTRIEL DU MARCHE DU TRAVAIL EN CÔTE D’IVOIRE</w:t>
                    </w:r>
                  </w:p>
                  <w:p w14:paraId="453F9351" w14:textId="77777777" w:rsidR="00E93790" w:rsidRPr="00AE1EA2" w:rsidRDefault="00E93790" w:rsidP="00E93790">
                    <w:pPr>
                      <w:spacing w:after="0" w:line="240" w:lineRule="auto"/>
                      <w:jc w:val="center"/>
                      <w:rPr>
                        <w:rFonts w:ascii="Helvetica" w:hAnsi="Helvetica"/>
                        <w:lang w:val="fr-FR"/>
                      </w:rPr>
                    </w:pPr>
                    <w:r w:rsidRPr="00AE1EA2">
                      <w:rPr>
                        <w:rFonts w:ascii="Helvetica" w:hAnsi="Helvetica"/>
                        <w:lang w:val="fr-FR"/>
                      </w:rPr>
                      <w:t>Enquête Nationale sur l’Emploi volet Ménages (ENE-M)</w:t>
                    </w:r>
                  </w:p>
                </w:txbxContent>
              </v:textbox>
              <w10:wrap anchorx="margin"/>
            </v:rect>
          </w:pict>
        </mc:Fallback>
      </mc:AlternateContent>
    </w:r>
    <w:r w:rsidR="00B50B5D">
      <w:rPr>
        <w:noProof/>
      </w:rPr>
      <w:drawing>
        <wp:anchor distT="0" distB="0" distL="114300" distR="114300" simplePos="0" relativeHeight="251666432" behindDoc="1" locked="0" layoutInCell="1" allowOverlap="1" wp14:anchorId="5A88AB0E" wp14:editId="481713CC">
          <wp:simplePos x="0" y="0"/>
          <wp:positionH relativeFrom="margin">
            <wp:align>right</wp:align>
          </wp:positionH>
          <wp:positionV relativeFrom="paragraph">
            <wp:posOffset>-336012</wp:posOffset>
          </wp:positionV>
          <wp:extent cx="907366" cy="580806"/>
          <wp:effectExtent l="0" t="0" r="7620" b="0"/>
          <wp:wrapNone/>
          <wp:docPr id="1555210471"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07522" name="Image 1229407522"/>
                  <pic:cNvPicPr/>
                </pic:nvPicPr>
                <pic:blipFill>
                  <a:blip r:embed="rId1">
                    <a:extLst>
                      <a:ext uri="{28A0092B-C50C-407E-A947-70E740481C1C}">
                        <a14:useLocalDpi xmlns:a14="http://schemas.microsoft.com/office/drawing/2010/main" val="0"/>
                      </a:ext>
                    </a:extLst>
                  </a:blip>
                  <a:stretch>
                    <a:fillRect/>
                  </a:stretch>
                </pic:blipFill>
                <pic:spPr>
                  <a:xfrm>
                    <a:off x="0" y="0"/>
                    <a:ext cx="907366" cy="580806"/>
                  </a:xfrm>
                  <a:prstGeom prst="rect">
                    <a:avLst/>
                  </a:prstGeom>
                </pic:spPr>
              </pic:pic>
            </a:graphicData>
          </a:graphic>
          <wp14:sizeRelH relativeFrom="margin">
            <wp14:pctWidth>0</wp14:pctWidth>
          </wp14:sizeRelH>
          <wp14:sizeRelV relativeFrom="margin">
            <wp14:pctHeight>0</wp14:pctHeight>
          </wp14:sizeRelV>
        </wp:anchor>
      </w:drawing>
    </w:r>
    <w:r w:rsidR="00B50B5D">
      <w:rPr>
        <w:noProof/>
      </w:rPr>
      <w:drawing>
        <wp:anchor distT="0" distB="0" distL="114300" distR="114300" simplePos="0" relativeHeight="251660288" behindDoc="1" locked="0" layoutInCell="1" allowOverlap="1" wp14:anchorId="385F5F8A" wp14:editId="3DE0F039">
          <wp:simplePos x="0" y="0"/>
          <wp:positionH relativeFrom="margin">
            <wp:align>left</wp:align>
          </wp:positionH>
          <wp:positionV relativeFrom="paragraph">
            <wp:posOffset>-335280</wp:posOffset>
          </wp:positionV>
          <wp:extent cx="1356049" cy="511093"/>
          <wp:effectExtent l="0" t="0" r="0" b="0"/>
          <wp:wrapNone/>
          <wp:docPr id="94855965"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473866" name="Image 1992473866"/>
                  <pic:cNvPicPr/>
                </pic:nvPicPr>
                <pic:blipFill>
                  <a:blip r:embed="rId2">
                    <a:extLst>
                      <a:ext uri="{28A0092B-C50C-407E-A947-70E740481C1C}">
                        <a14:useLocalDpi xmlns:a14="http://schemas.microsoft.com/office/drawing/2010/main" val="0"/>
                      </a:ext>
                    </a:extLst>
                  </a:blip>
                  <a:stretch>
                    <a:fillRect/>
                  </a:stretch>
                </pic:blipFill>
                <pic:spPr>
                  <a:xfrm>
                    <a:off x="0" y="0"/>
                    <a:ext cx="1356049" cy="511093"/>
                  </a:xfrm>
                  <a:prstGeom prst="rect">
                    <a:avLst/>
                  </a:prstGeom>
                </pic:spPr>
              </pic:pic>
            </a:graphicData>
          </a:graphic>
          <wp14:sizeRelH relativeFrom="margin">
            <wp14:pctWidth>0</wp14:pctWidth>
          </wp14:sizeRelH>
          <wp14:sizeRelV relativeFrom="margin">
            <wp14:pctHeight>0</wp14:pctHeight>
          </wp14:sizeRelV>
        </wp:anchor>
      </w:drawing>
    </w:r>
  </w:p>
  <w:p w14:paraId="0418A840" w14:textId="77777777" w:rsidR="00E93790" w:rsidRDefault="00E93790" w:rsidP="00E93790">
    <w:pPr>
      <w:pStyle w:val="En-tte"/>
      <w:jc w:val="cent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556ED1E4"/>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3E9229E6"/>
    <w:multiLevelType w:val="multilevel"/>
    <w:tmpl w:val="29F275E6"/>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916017762" w:numId="1">
    <w:abstractNumId w:val="1"/>
  </w:num>
  <w:num w16cid:durableId="1970167822"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94DDB"/>
    <w:rsid w:val="00000E65"/>
    <w:rsid w:val="00001B24"/>
    <w:rsid w:val="0000295B"/>
    <w:rsid w:val="00002D4F"/>
    <w:rsid w:val="000065F1"/>
    <w:rsid w:val="000105FD"/>
    <w:rsid w:val="00010C0F"/>
    <w:rsid w:val="00014AB6"/>
    <w:rsid w:val="00015052"/>
    <w:rsid w:val="0001520F"/>
    <w:rsid w:val="00015CE6"/>
    <w:rsid w:val="00015D50"/>
    <w:rsid w:val="00017EBF"/>
    <w:rsid w:val="0002417F"/>
    <w:rsid w:val="000253D9"/>
    <w:rsid w:val="00025B42"/>
    <w:rsid w:val="00026029"/>
    <w:rsid w:val="00030588"/>
    <w:rsid w:val="000306A2"/>
    <w:rsid w:val="00033583"/>
    <w:rsid w:val="00036668"/>
    <w:rsid w:val="0004158A"/>
    <w:rsid w:val="0004333E"/>
    <w:rsid w:val="0004496D"/>
    <w:rsid w:val="000451C8"/>
    <w:rsid w:val="00045755"/>
    <w:rsid w:val="00046CCA"/>
    <w:rsid w:val="00046DD7"/>
    <w:rsid w:val="0005176F"/>
    <w:rsid w:val="00053B2D"/>
    <w:rsid w:val="00060CB1"/>
    <w:rsid w:val="000633B9"/>
    <w:rsid w:val="0006630E"/>
    <w:rsid w:val="00067F1C"/>
    <w:rsid w:val="000747EB"/>
    <w:rsid w:val="0008366A"/>
    <w:rsid w:val="00083EA8"/>
    <w:rsid w:val="00093295"/>
    <w:rsid w:val="00093C63"/>
    <w:rsid w:val="00095B94"/>
    <w:rsid w:val="00097C08"/>
    <w:rsid w:val="000A1D4C"/>
    <w:rsid w:val="000A2A1A"/>
    <w:rsid w:val="000A5043"/>
    <w:rsid w:val="000B391F"/>
    <w:rsid w:val="000B4D0E"/>
    <w:rsid w:val="000B7E11"/>
    <w:rsid w:val="000C052E"/>
    <w:rsid w:val="000C29BC"/>
    <w:rsid w:val="000C4449"/>
    <w:rsid w:val="000C4977"/>
    <w:rsid w:val="000C5CBF"/>
    <w:rsid w:val="000D1A82"/>
    <w:rsid w:val="000D24E1"/>
    <w:rsid w:val="000D3670"/>
    <w:rsid w:val="000D5252"/>
    <w:rsid w:val="000D6CB1"/>
    <w:rsid w:val="000E2760"/>
    <w:rsid w:val="000E412E"/>
    <w:rsid w:val="000F4552"/>
    <w:rsid w:val="000F4E89"/>
    <w:rsid w:val="000F5453"/>
    <w:rsid w:val="000F565B"/>
    <w:rsid w:val="0010109B"/>
    <w:rsid w:val="001013FE"/>
    <w:rsid w:val="001050BF"/>
    <w:rsid w:val="00105B58"/>
    <w:rsid w:val="00106486"/>
    <w:rsid w:val="00107A10"/>
    <w:rsid w:val="001102FE"/>
    <w:rsid w:val="001103B1"/>
    <w:rsid w:val="00116B0A"/>
    <w:rsid w:val="00126CE9"/>
    <w:rsid w:val="001273F5"/>
    <w:rsid w:val="00127E4E"/>
    <w:rsid w:val="00132310"/>
    <w:rsid w:val="001336C4"/>
    <w:rsid w:val="00143583"/>
    <w:rsid w:val="0014790D"/>
    <w:rsid w:val="00147F8D"/>
    <w:rsid w:val="001511E5"/>
    <w:rsid w:val="001519A0"/>
    <w:rsid w:val="0015234B"/>
    <w:rsid w:val="00153C49"/>
    <w:rsid w:val="00157D81"/>
    <w:rsid w:val="00160A70"/>
    <w:rsid w:val="00162EF6"/>
    <w:rsid w:val="0016603A"/>
    <w:rsid w:val="00176496"/>
    <w:rsid w:val="001806C1"/>
    <w:rsid w:val="00182B9E"/>
    <w:rsid w:val="00182C30"/>
    <w:rsid w:val="001835A6"/>
    <w:rsid w:val="001838E3"/>
    <w:rsid w:val="00183D20"/>
    <w:rsid w:val="00184302"/>
    <w:rsid w:val="00185803"/>
    <w:rsid w:val="00186C58"/>
    <w:rsid w:val="00187EBF"/>
    <w:rsid w:val="001915CD"/>
    <w:rsid w:val="00191B3C"/>
    <w:rsid w:val="00192580"/>
    <w:rsid w:val="001933B0"/>
    <w:rsid w:val="0019445F"/>
    <w:rsid w:val="00194F34"/>
    <w:rsid w:val="001A09E9"/>
    <w:rsid w:val="001A101D"/>
    <w:rsid w:val="001A1813"/>
    <w:rsid w:val="001A383E"/>
    <w:rsid w:val="001B0F60"/>
    <w:rsid w:val="001B4738"/>
    <w:rsid w:val="001B608E"/>
    <w:rsid w:val="001C016D"/>
    <w:rsid w:val="001C3CB3"/>
    <w:rsid w:val="001D1A48"/>
    <w:rsid w:val="001D2467"/>
    <w:rsid w:val="001D2A8F"/>
    <w:rsid w:val="001D31D8"/>
    <w:rsid w:val="001D4B54"/>
    <w:rsid w:val="001D6B1E"/>
    <w:rsid w:val="001E2398"/>
    <w:rsid w:val="001E2AC6"/>
    <w:rsid w:val="001E3B8F"/>
    <w:rsid w:val="001E7F6F"/>
    <w:rsid w:val="00201849"/>
    <w:rsid w:val="0021555C"/>
    <w:rsid w:val="00215E71"/>
    <w:rsid w:val="00216CEC"/>
    <w:rsid w:val="002236BD"/>
    <w:rsid w:val="002239EC"/>
    <w:rsid w:val="00224632"/>
    <w:rsid w:val="00225377"/>
    <w:rsid w:val="0022553A"/>
    <w:rsid w:val="0022728C"/>
    <w:rsid w:val="00231B02"/>
    <w:rsid w:val="00233249"/>
    <w:rsid w:val="002332F9"/>
    <w:rsid w:val="00240CD9"/>
    <w:rsid w:val="002415E2"/>
    <w:rsid w:val="00242EB7"/>
    <w:rsid w:val="00244A27"/>
    <w:rsid w:val="0024597B"/>
    <w:rsid w:val="00247681"/>
    <w:rsid w:val="00250B08"/>
    <w:rsid w:val="00251DF6"/>
    <w:rsid w:val="0025455F"/>
    <w:rsid w:val="00254C8B"/>
    <w:rsid w:val="00255124"/>
    <w:rsid w:val="00257CEE"/>
    <w:rsid w:val="002600B5"/>
    <w:rsid w:val="00261C47"/>
    <w:rsid w:val="002652D0"/>
    <w:rsid w:val="0026605C"/>
    <w:rsid w:val="0026728B"/>
    <w:rsid w:val="00274A59"/>
    <w:rsid w:val="00276179"/>
    <w:rsid w:val="00283340"/>
    <w:rsid w:val="0028568D"/>
    <w:rsid w:val="00294269"/>
    <w:rsid w:val="00295696"/>
    <w:rsid w:val="00296C50"/>
    <w:rsid w:val="002A1460"/>
    <w:rsid w:val="002A3C31"/>
    <w:rsid w:val="002A52F3"/>
    <w:rsid w:val="002B1750"/>
    <w:rsid w:val="002B2D1E"/>
    <w:rsid w:val="002B5EC9"/>
    <w:rsid w:val="002B6887"/>
    <w:rsid w:val="002D0D4D"/>
    <w:rsid w:val="002D24F9"/>
    <w:rsid w:val="002E14A5"/>
    <w:rsid w:val="002E5968"/>
    <w:rsid w:val="002F0EA7"/>
    <w:rsid w:val="002F2FE8"/>
    <w:rsid w:val="002F33E9"/>
    <w:rsid w:val="002F3476"/>
    <w:rsid w:val="00300B8A"/>
    <w:rsid w:val="003063E1"/>
    <w:rsid w:val="003072B1"/>
    <w:rsid w:val="00307651"/>
    <w:rsid w:val="0031111A"/>
    <w:rsid w:val="00314688"/>
    <w:rsid w:val="003152A5"/>
    <w:rsid w:val="003164F4"/>
    <w:rsid w:val="00316827"/>
    <w:rsid w:val="00322553"/>
    <w:rsid w:val="003251CE"/>
    <w:rsid w:val="0032526B"/>
    <w:rsid w:val="00326955"/>
    <w:rsid w:val="00330784"/>
    <w:rsid w:val="003346F0"/>
    <w:rsid w:val="0033582C"/>
    <w:rsid w:val="003403A8"/>
    <w:rsid w:val="003426E4"/>
    <w:rsid w:val="00345848"/>
    <w:rsid w:val="00355E71"/>
    <w:rsid w:val="00356154"/>
    <w:rsid w:val="00362579"/>
    <w:rsid w:val="0036383D"/>
    <w:rsid w:val="00365B36"/>
    <w:rsid w:val="00373661"/>
    <w:rsid w:val="00374774"/>
    <w:rsid w:val="00375D55"/>
    <w:rsid w:val="003770B0"/>
    <w:rsid w:val="003805D7"/>
    <w:rsid w:val="00381972"/>
    <w:rsid w:val="00381C03"/>
    <w:rsid w:val="00382EA7"/>
    <w:rsid w:val="00383234"/>
    <w:rsid w:val="00386C75"/>
    <w:rsid w:val="00392806"/>
    <w:rsid w:val="00393D15"/>
    <w:rsid w:val="003A6061"/>
    <w:rsid w:val="003A60F7"/>
    <w:rsid w:val="003A65A2"/>
    <w:rsid w:val="003A7CFA"/>
    <w:rsid w:val="003B1AF7"/>
    <w:rsid w:val="003B488C"/>
    <w:rsid w:val="003B67F4"/>
    <w:rsid w:val="003C268E"/>
    <w:rsid w:val="003C57D9"/>
    <w:rsid w:val="003C6DC9"/>
    <w:rsid w:val="003D1F78"/>
    <w:rsid w:val="003D2072"/>
    <w:rsid w:val="003D2847"/>
    <w:rsid w:val="003D3887"/>
    <w:rsid w:val="003D4791"/>
    <w:rsid w:val="003F3FB7"/>
    <w:rsid w:val="003F577E"/>
    <w:rsid w:val="003F71E9"/>
    <w:rsid w:val="00400562"/>
    <w:rsid w:val="00405661"/>
    <w:rsid w:val="00407E83"/>
    <w:rsid w:val="004106B8"/>
    <w:rsid w:val="00413DE1"/>
    <w:rsid w:val="0041550A"/>
    <w:rsid w:val="00417187"/>
    <w:rsid w:val="004211BF"/>
    <w:rsid w:val="00427D5A"/>
    <w:rsid w:val="00430D88"/>
    <w:rsid w:val="004326ED"/>
    <w:rsid w:val="0043356B"/>
    <w:rsid w:val="0043568B"/>
    <w:rsid w:val="004359FB"/>
    <w:rsid w:val="004417E5"/>
    <w:rsid w:val="00442812"/>
    <w:rsid w:val="00444121"/>
    <w:rsid w:val="00445EEA"/>
    <w:rsid w:val="00447093"/>
    <w:rsid w:val="00454B04"/>
    <w:rsid w:val="00460805"/>
    <w:rsid w:val="0046156E"/>
    <w:rsid w:val="00464EBC"/>
    <w:rsid w:val="00466288"/>
    <w:rsid w:val="00466F84"/>
    <w:rsid w:val="00472274"/>
    <w:rsid w:val="00481ECE"/>
    <w:rsid w:val="00483A5D"/>
    <w:rsid w:val="00485817"/>
    <w:rsid w:val="00485EF4"/>
    <w:rsid w:val="00487D88"/>
    <w:rsid w:val="0049152B"/>
    <w:rsid w:val="00491FF1"/>
    <w:rsid w:val="00492066"/>
    <w:rsid w:val="004925DC"/>
    <w:rsid w:val="00492FCE"/>
    <w:rsid w:val="00493061"/>
    <w:rsid w:val="004959A5"/>
    <w:rsid w:val="004A5D8E"/>
    <w:rsid w:val="004A73B7"/>
    <w:rsid w:val="004B4225"/>
    <w:rsid w:val="004B77BF"/>
    <w:rsid w:val="004C1C0E"/>
    <w:rsid w:val="004C440C"/>
    <w:rsid w:val="004C44B0"/>
    <w:rsid w:val="004C58E8"/>
    <w:rsid w:val="004C6FF2"/>
    <w:rsid w:val="004D11AD"/>
    <w:rsid w:val="004D1221"/>
    <w:rsid w:val="004D2DE1"/>
    <w:rsid w:val="004D50EA"/>
    <w:rsid w:val="004D530A"/>
    <w:rsid w:val="004D64B7"/>
    <w:rsid w:val="004F31F0"/>
    <w:rsid w:val="004F6CC2"/>
    <w:rsid w:val="004F7D48"/>
    <w:rsid w:val="005039C8"/>
    <w:rsid w:val="0050538F"/>
    <w:rsid w:val="00507DF1"/>
    <w:rsid w:val="005127B2"/>
    <w:rsid w:val="005137E4"/>
    <w:rsid w:val="00517064"/>
    <w:rsid w:val="00522E90"/>
    <w:rsid w:val="00525C32"/>
    <w:rsid w:val="00530FB7"/>
    <w:rsid w:val="00531B37"/>
    <w:rsid w:val="00533228"/>
    <w:rsid w:val="00534963"/>
    <w:rsid w:val="00535A84"/>
    <w:rsid w:val="00536E91"/>
    <w:rsid w:val="005405C6"/>
    <w:rsid w:val="00540649"/>
    <w:rsid w:val="00542A7E"/>
    <w:rsid w:val="00552E23"/>
    <w:rsid w:val="00554256"/>
    <w:rsid w:val="0055680C"/>
    <w:rsid w:val="005571DC"/>
    <w:rsid w:val="00564161"/>
    <w:rsid w:val="005665B6"/>
    <w:rsid w:val="0057067F"/>
    <w:rsid w:val="00573ACA"/>
    <w:rsid w:val="00573BE1"/>
    <w:rsid w:val="00574BE1"/>
    <w:rsid w:val="005759DC"/>
    <w:rsid w:val="0058100E"/>
    <w:rsid w:val="00582298"/>
    <w:rsid w:val="005864C9"/>
    <w:rsid w:val="00587D67"/>
    <w:rsid w:val="00590C97"/>
    <w:rsid w:val="00594137"/>
    <w:rsid w:val="005A06D1"/>
    <w:rsid w:val="005A6902"/>
    <w:rsid w:val="005A718E"/>
    <w:rsid w:val="005A7E33"/>
    <w:rsid w:val="005B33C7"/>
    <w:rsid w:val="005B6AA9"/>
    <w:rsid w:val="005B6DD3"/>
    <w:rsid w:val="005C03D7"/>
    <w:rsid w:val="005C0BA3"/>
    <w:rsid w:val="005C1609"/>
    <w:rsid w:val="005C35C7"/>
    <w:rsid w:val="005C3BF2"/>
    <w:rsid w:val="005C5842"/>
    <w:rsid w:val="005C6588"/>
    <w:rsid w:val="005D11D3"/>
    <w:rsid w:val="005D3DB8"/>
    <w:rsid w:val="005D467A"/>
    <w:rsid w:val="005D63EA"/>
    <w:rsid w:val="005E0A86"/>
    <w:rsid w:val="005E2BEE"/>
    <w:rsid w:val="005E35CC"/>
    <w:rsid w:val="005E42CA"/>
    <w:rsid w:val="005E45DD"/>
    <w:rsid w:val="005E491E"/>
    <w:rsid w:val="005E64B3"/>
    <w:rsid w:val="005E78D7"/>
    <w:rsid w:val="005F098A"/>
    <w:rsid w:val="005F2B1B"/>
    <w:rsid w:val="005F35F6"/>
    <w:rsid w:val="005F5079"/>
    <w:rsid w:val="005F50CE"/>
    <w:rsid w:val="005F64EA"/>
    <w:rsid w:val="00600CB5"/>
    <w:rsid w:val="00600DA0"/>
    <w:rsid w:val="006058F7"/>
    <w:rsid w:val="00606318"/>
    <w:rsid w:val="0060693A"/>
    <w:rsid w:val="00606DD8"/>
    <w:rsid w:val="0061031B"/>
    <w:rsid w:val="006105BA"/>
    <w:rsid w:val="00620F4E"/>
    <w:rsid w:val="00622650"/>
    <w:rsid w:val="00622F25"/>
    <w:rsid w:val="00630AB5"/>
    <w:rsid w:val="0063143C"/>
    <w:rsid w:val="006417A0"/>
    <w:rsid w:val="00642419"/>
    <w:rsid w:val="00642704"/>
    <w:rsid w:val="00651AAA"/>
    <w:rsid w:val="00652FE7"/>
    <w:rsid w:val="006541AB"/>
    <w:rsid w:val="006574A8"/>
    <w:rsid w:val="00664154"/>
    <w:rsid w:val="006643D4"/>
    <w:rsid w:val="006656B2"/>
    <w:rsid w:val="0067047B"/>
    <w:rsid w:val="006730E9"/>
    <w:rsid w:val="00673247"/>
    <w:rsid w:val="00674DB1"/>
    <w:rsid w:val="00684479"/>
    <w:rsid w:val="006920B1"/>
    <w:rsid w:val="00695B6F"/>
    <w:rsid w:val="006A121A"/>
    <w:rsid w:val="006A16F9"/>
    <w:rsid w:val="006A5489"/>
    <w:rsid w:val="006B1215"/>
    <w:rsid w:val="006C0915"/>
    <w:rsid w:val="006C187E"/>
    <w:rsid w:val="006C5632"/>
    <w:rsid w:val="006D0E93"/>
    <w:rsid w:val="006D2913"/>
    <w:rsid w:val="006D458C"/>
    <w:rsid w:val="006E6154"/>
    <w:rsid w:val="006E6521"/>
    <w:rsid w:val="006F1B33"/>
    <w:rsid w:val="006F5AE2"/>
    <w:rsid w:val="006F7764"/>
    <w:rsid w:val="00700EA1"/>
    <w:rsid w:val="00701B83"/>
    <w:rsid w:val="0070446C"/>
    <w:rsid w:val="007066B1"/>
    <w:rsid w:val="00707451"/>
    <w:rsid w:val="00710240"/>
    <w:rsid w:val="00710A45"/>
    <w:rsid w:val="00712087"/>
    <w:rsid w:val="00716F59"/>
    <w:rsid w:val="0072091F"/>
    <w:rsid w:val="00721447"/>
    <w:rsid w:val="00725BBB"/>
    <w:rsid w:val="00727EBF"/>
    <w:rsid w:val="00730989"/>
    <w:rsid w:val="00733B08"/>
    <w:rsid w:val="00734E25"/>
    <w:rsid w:val="00740B0B"/>
    <w:rsid w:val="00742A3A"/>
    <w:rsid w:val="00742AEA"/>
    <w:rsid w:val="00743F4E"/>
    <w:rsid w:val="00744B2F"/>
    <w:rsid w:val="00745A78"/>
    <w:rsid w:val="0074604F"/>
    <w:rsid w:val="00746222"/>
    <w:rsid w:val="00746869"/>
    <w:rsid w:val="00747248"/>
    <w:rsid w:val="00752D4F"/>
    <w:rsid w:val="007553B2"/>
    <w:rsid w:val="00755CB4"/>
    <w:rsid w:val="00756574"/>
    <w:rsid w:val="00764A0A"/>
    <w:rsid w:val="00764F65"/>
    <w:rsid w:val="0076694F"/>
    <w:rsid w:val="00772116"/>
    <w:rsid w:val="00783313"/>
    <w:rsid w:val="007846B9"/>
    <w:rsid w:val="00785D73"/>
    <w:rsid w:val="00787B23"/>
    <w:rsid w:val="00787B59"/>
    <w:rsid w:val="007925BE"/>
    <w:rsid w:val="007939AC"/>
    <w:rsid w:val="00794C9B"/>
    <w:rsid w:val="00795C3B"/>
    <w:rsid w:val="007A0B64"/>
    <w:rsid w:val="007A14BD"/>
    <w:rsid w:val="007A2FB3"/>
    <w:rsid w:val="007A2FBB"/>
    <w:rsid w:val="007A3457"/>
    <w:rsid w:val="007A43BA"/>
    <w:rsid w:val="007A7C63"/>
    <w:rsid w:val="007C276E"/>
    <w:rsid w:val="007D2D7F"/>
    <w:rsid w:val="007D37E1"/>
    <w:rsid w:val="007D575D"/>
    <w:rsid w:val="007E30CF"/>
    <w:rsid w:val="007E645B"/>
    <w:rsid w:val="007E6E8A"/>
    <w:rsid w:val="007F4C16"/>
    <w:rsid w:val="007F6CC2"/>
    <w:rsid w:val="0080001A"/>
    <w:rsid w:val="008107AA"/>
    <w:rsid w:val="00811886"/>
    <w:rsid w:val="00813860"/>
    <w:rsid w:val="00826033"/>
    <w:rsid w:val="0082609F"/>
    <w:rsid w:val="008427A4"/>
    <w:rsid w:val="00846768"/>
    <w:rsid w:val="008536A1"/>
    <w:rsid w:val="00853946"/>
    <w:rsid w:val="00854B42"/>
    <w:rsid w:val="008644CD"/>
    <w:rsid w:val="00872C9B"/>
    <w:rsid w:val="008751E9"/>
    <w:rsid w:val="00875A2E"/>
    <w:rsid w:val="00876938"/>
    <w:rsid w:val="00877D93"/>
    <w:rsid w:val="00883BD0"/>
    <w:rsid w:val="0088505B"/>
    <w:rsid w:val="00885857"/>
    <w:rsid w:val="008906FA"/>
    <w:rsid w:val="0089071F"/>
    <w:rsid w:val="0089208E"/>
    <w:rsid w:val="008945A6"/>
    <w:rsid w:val="0089799F"/>
    <w:rsid w:val="008A1D3B"/>
    <w:rsid w:val="008A46BE"/>
    <w:rsid w:val="008A7AA4"/>
    <w:rsid w:val="008B2497"/>
    <w:rsid w:val="008B34CD"/>
    <w:rsid w:val="008B3C1A"/>
    <w:rsid w:val="008B3F5D"/>
    <w:rsid w:val="008B45E3"/>
    <w:rsid w:val="008B4DA7"/>
    <w:rsid w:val="008B6EAB"/>
    <w:rsid w:val="008B7B6A"/>
    <w:rsid w:val="008C1BC5"/>
    <w:rsid w:val="008C4136"/>
    <w:rsid w:val="008D18D4"/>
    <w:rsid w:val="008D75C4"/>
    <w:rsid w:val="008E0234"/>
    <w:rsid w:val="008E1396"/>
    <w:rsid w:val="008E7A9B"/>
    <w:rsid w:val="008F0659"/>
    <w:rsid w:val="008F734D"/>
    <w:rsid w:val="008F7CF8"/>
    <w:rsid w:val="00900521"/>
    <w:rsid w:val="009059E5"/>
    <w:rsid w:val="00906A74"/>
    <w:rsid w:val="00910411"/>
    <w:rsid w:val="00912D41"/>
    <w:rsid w:val="009150CB"/>
    <w:rsid w:val="00923097"/>
    <w:rsid w:val="009264EA"/>
    <w:rsid w:val="00932299"/>
    <w:rsid w:val="009422AD"/>
    <w:rsid w:val="009439AB"/>
    <w:rsid w:val="009446BB"/>
    <w:rsid w:val="009520CB"/>
    <w:rsid w:val="009578C3"/>
    <w:rsid w:val="00960FDC"/>
    <w:rsid w:val="0096430B"/>
    <w:rsid w:val="00966230"/>
    <w:rsid w:val="00967391"/>
    <w:rsid w:val="00972EC8"/>
    <w:rsid w:val="00973F0D"/>
    <w:rsid w:val="00975443"/>
    <w:rsid w:val="00976A6C"/>
    <w:rsid w:val="00976F72"/>
    <w:rsid w:val="00986498"/>
    <w:rsid w:val="00987DB3"/>
    <w:rsid w:val="0099196D"/>
    <w:rsid w:val="00995265"/>
    <w:rsid w:val="00996180"/>
    <w:rsid w:val="009A05AF"/>
    <w:rsid w:val="009A553D"/>
    <w:rsid w:val="009A661A"/>
    <w:rsid w:val="009A7A78"/>
    <w:rsid w:val="009C2358"/>
    <w:rsid w:val="009C2BDA"/>
    <w:rsid w:val="009C40F9"/>
    <w:rsid w:val="009C4BC1"/>
    <w:rsid w:val="009C683E"/>
    <w:rsid w:val="009D3504"/>
    <w:rsid w:val="009D3D70"/>
    <w:rsid w:val="009D5088"/>
    <w:rsid w:val="009E257B"/>
    <w:rsid w:val="009E40DE"/>
    <w:rsid w:val="009E5213"/>
    <w:rsid w:val="009E6412"/>
    <w:rsid w:val="009F238B"/>
    <w:rsid w:val="009F6406"/>
    <w:rsid w:val="009F71DF"/>
    <w:rsid w:val="00A02762"/>
    <w:rsid w:val="00A03B3A"/>
    <w:rsid w:val="00A047A6"/>
    <w:rsid w:val="00A10C00"/>
    <w:rsid w:val="00A11590"/>
    <w:rsid w:val="00A12E9F"/>
    <w:rsid w:val="00A20D6B"/>
    <w:rsid w:val="00A2169A"/>
    <w:rsid w:val="00A22563"/>
    <w:rsid w:val="00A22ECA"/>
    <w:rsid w:val="00A23CDA"/>
    <w:rsid w:val="00A2523F"/>
    <w:rsid w:val="00A31951"/>
    <w:rsid w:val="00A32948"/>
    <w:rsid w:val="00A32A9A"/>
    <w:rsid w:val="00A33303"/>
    <w:rsid w:val="00A4002C"/>
    <w:rsid w:val="00A41EFA"/>
    <w:rsid w:val="00A46D76"/>
    <w:rsid w:val="00A52AD8"/>
    <w:rsid w:val="00A52CD3"/>
    <w:rsid w:val="00A559A0"/>
    <w:rsid w:val="00A7419F"/>
    <w:rsid w:val="00A74827"/>
    <w:rsid w:val="00A81ED8"/>
    <w:rsid w:val="00A8558C"/>
    <w:rsid w:val="00A87A67"/>
    <w:rsid w:val="00A92C0E"/>
    <w:rsid w:val="00A9344A"/>
    <w:rsid w:val="00AA147D"/>
    <w:rsid w:val="00AA1E71"/>
    <w:rsid w:val="00AA2040"/>
    <w:rsid w:val="00AA47AA"/>
    <w:rsid w:val="00AA7051"/>
    <w:rsid w:val="00AA70EC"/>
    <w:rsid w:val="00AB66C6"/>
    <w:rsid w:val="00AB6F52"/>
    <w:rsid w:val="00AC0729"/>
    <w:rsid w:val="00AC1DF6"/>
    <w:rsid w:val="00AC3FE5"/>
    <w:rsid w:val="00AC5679"/>
    <w:rsid w:val="00AC5CAD"/>
    <w:rsid w:val="00AC7C3A"/>
    <w:rsid w:val="00AD10EE"/>
    <w:rsid w:val="00AD22D7"/>
    <w:rsid w:val="00AD708E"/>
    <w:rsid w:val="00AD7307"/>
    <w:rsid w:val="00AE1849"/>
    <w:rsid w:val="00AE1EA2"/>
    <w:rsid w:val="00AE3793"/>
    <w:rsid w:val="00AE3FF0"/>
    <w:rsid w:val="00AE425E"/>
    <w:rsid w:val="00AE5C40"/>
    <w:rsid w:val="00AE6379"/>
    <w:rsid w:val="00AF1C00"/>
    <w:rsid w:val="00AF4A6A"/>
    <w:rsid w:val="00AF5BC7"/>
    <w:rsid w:val="00B01533"/>
    <w:rsid w:val="00B03E3C"/>
    <w:rsid w:val="00B04F98"/>
    <w:rsid w:val="00B10AF5"/>
    <w:rsid w:val="00B15B9C"/>
    <w:rsid w:val="00B21053"/>
    <w:rsid w:val="00B2226F"/>
    <w:rsid w:val="00B23E4E"/>
    <w:rsid w:val="00B25A91"/>
    <w:rsid w:val="00B3039D"/>
    <w:rsid w:val="00B3281E"/>
    <w:rsid w:val="00B350AC"/>
    <w:rsid w:val="00B36555"/>
    <w:rsid w:val="00B36EA4"/>
    <w:rsid w:val="00B40783"/>
    <w:rsid w:val="00B41C9C"/>
    <w:rsid w:val="00B43756"/>
    <w:rsid w:val="00B456BC"/>
    <w:rsid w:val="00B46453"/>
    <w:rsid w:val="00B47518"/>
    <w:rsid w:val="00B50B5D"/>
    <w:rsid w:val="00B52C11"/>
    <w:rsid w:val="00B53DC4"/>
    <w:rsid w:val="00B54A69"/>
    <w:rsid w:val="00B54CF3"/>
    <w:rsid w:val="00B55E7A"/>
    <w:rsid w:val="00B619B5"/>
    <w:rsid w:val="00B6212E"/>
    <w:rsid w:val="00B62752"/>
    <w:rsid w:val="00B635E3"/>
    <w:rsid w:val="00B7692B"/>
    <w:rsid w:val="00B76F8F"/>
    <w:rsid w:val="00B80306"/>
    <w:rsid w:val="00B86CDB"/>
    <w:rsid w:val="00BA34ED"/>
    <w:rsid w:val="00BA5AC1"/>
    <w:rsid w:val="00BA63AB"/>
    <w:rsid w:val="00BA7E85"/>
    <w:rsid w:val="00BB5A2C"/>
    <w:rsid w:val="00BB6717"/>
    <w:rsid w:val="00BC10D7"/>
    <w:rsid w:val="00BC74D0"/>
    <w:rsid w:val="00BC7DD8"/>
    <w:rsid w:val="00BD0AA5"/>
    <w:rsid w:val="00BD0C91"/>
    <w:rsid w:val="00BD5099"/>
    <w:rsid w:val="00BD5F51"/>
    <w:rsid w:val="00BD716A"/>
    <w:rsid w:val="00BE55CC"/>
    <w:rsid w:val="00BF18BE"/>
    <w:rsid w:val="00BF32F6"/>
    <w:rsid w:val="00BF407A"/>
    <w:rsid w:val="00BF67EB"/>
    <w:rsid w:val="00BF6C67"/>
    <w:rsid w:val="00C002B1"/>
    <w:rsid w:val="00C01174"/>
    <w:rsid w:val="00C017DA"/>
    <w:rsid w:val="00C021F9"/>
    <w:rsid w:val="00C02333"/>
    <w:rsid w:val="00C044FC"/>
    <w:rsid w:val="00C05E58"/>
    <w:rsid w:val="00C05EBE"/>
    <w:rsid w:val="00C10B25"/>
    <w:rsid w:val="00C10DB2"/>
    <w:rsid w:val="00C13C08"/>
    <w:rsid w:val="00C16AE4"/>
    <w:rsid w:val="00C17B0C"/>
    <w:rsid w:val="00C200FA"/>
    <w:rsid w:val="00C2215E"/>
    <w:rsid w:val="00C2475F"/>
    <w:rsid w:val="00C24A9E"/>
    <w:rsid w:val="00C26D5D"/>
    <w:rsid w:val="00C34636"/>
    <w:rsid w:val="00C42833"/>
    <w:rsid w:val="00C4472E"/>
    <w:rsid w:val="00C461A4"/>
    <w:rsid w:val="00C46619"/>
    <w:rsid w:val="00C513C3"/>
    <w:rsid w:val="00C531B6"/>
    <w:rsid w:val="00C55FE5"/>
    <w:rsid w:val="00C6106B"/>
    <w:rsid w:val="00C62EEB"/>
    <w:rsid w:val="00C63BB9"/>
    <w:rsid w:val="00C67635"/>
    <w:rsid w:val="00C710CA"/>
    <w:rsid w:val="00C724C6"/>
    <w:rsid w:val="00C72D87"/>
    <w:rsid w:val="00C7477E"/>
    <w:rsid w:val="00C74D01"/>
    <w:rsid w:val="00C82EF8"/>
    <w:rsid w:val="00C85817"/>
    <w:rsid w:val="00C90742"/>
    <w:rsid w:val="00C93975"/>
    <w:rsid w:val="00C948C3"/>
    <w:rsid w:val="00C94DDB"/>
    <w:rsid w:val="00CA245D"/>
    <w:rsid w:val="00CA2EB4"/>
    <w:rsid w:val="00CA438D"/>
    <w:rsid w:val="00CA461A"/>
    <w:rsid w:val="00CA47A5"/>
    <w:rsid w:val="00CA5FF5"/>
    <w:rsid w:val="00CA61D7"/>
    <w:rsid w:val="00CB2A2C"/>
    <w:rsid w:val="00CB2D43"/>
    <w:rsid w:val="00CC00BA"/>
    <w:rsid w:val="00CC2901"/>
    <w:rsid w:val="00CD1AAC"/>
    <w:rsid w:val="00CD23EA"/>
    <w:rsid w:val="00CD5061"/>
    <w:rsid w:val="00CE6C0F"/>
    <w:rsid w:val="00CE75B4"/>
    <w:rsid w:val="00CF1280"/>
    <w:rsid w:val="00CF15A8"/>
    <w:rsid w:val="00CF2694"/>
    <w:rsid w:val="00CF32DF"/>
    <w:rsid w:val="00CF4B6B"/>
    <w:rsid w:val="00D0745C"/>
    <w:rsid w:val="00D106AC"/>
    <w:rsid w:val="00D1532D"/>
    <w:rsid w:val="00D15C5E"/>
    <w:rsid w:val="00D15EA7"/>
    <w:rsid w:val="00D202F5"/>
    <w:rsid w:val="00D21A83"/>
    <w:rsid w:val="00D404AC"/>
    <w:rsid w:val="00D405F3"/>
    <w:rsid w:val="00D47ADE"/>
    <w:rsid w:val="00D55C38"/>
    <w:rsid w:val="00D5720F"/>
    <w:rsid w:val="00D6418B"/>
    <w:rsid w:val="00D6664D"/>
    <w:rsid w:val="00D6790B"/>
    <w:rsid w:val="00D73A49"/>
    <w:rsid w:val="00D73FF1"/>
    <w:rsid w:val="00D74BEA"/>
    <w:rsid w:val="00D74CF7"/>
    <w:rsid w:val="00D846B2"/>
    <w:rsid w:val="00D91580"/>
    <w:rsid w:val="00D95341"/>
    <w:rsid w:val="00DA14F9"/>
    <w:rsid w:val="00DA1A1B"/>
    <w:rsid w:val="00DA23D2"/>
    <w:rsid w:val="00DA41C0"/>
    <w:rsid w:val="00DA4323"/>
    <w:rsid w:val="00DA7F1C"/>
    <w:rsid w:val="00DB0D43"/>
    <w:rsid w:val="00DC26DD"/>
    <w:rsid w:val="00DD31E4"/>
    <w:rsid w:val="00DE048F"/>
    <w:rsid w:val="00DE1A80"/>
    <w:rsid w:val="00DE1C4F"/>
    <w:rsid w:val="00DF26E2"/>
    <w:rsid w:val="00DF51AF"/>
    <w:rsid w:val="00DF6A29"/>
    <w:rsid w:val="00E0216E"/>
    <w:rsid w:val="00E132E7"/>
    <w:rsid w:val="00E136E6"/>
    <w:rsid w:val="00E14B7E"/>
    <w:rsid w:val="00E200AB"/>
    <w:rsid w:val="00E20F0D"/>
    <w:rsid w:val="00E22E8A"/>
    <w:rsid w:val="00E31C50"/>
    <w:rsid w:val="00E32634"/>
    <w:rsid w:val="00E32850"/>
    <w:rsid w:val="00E35C6C"/>
    <w:rsid w:val="00E426FF"/>
    <w:rsid w:val="00E42876"/>
    <w:rsid w:val="00E478A7"/>
    <w:rsid w:val="00E53CB0"/>
    <w:rsid w:val="00E571D6"/>
    <w:rsid w:val="00E60CF1"/>
    <w:rsid w:val="00E61282"/>
    <w:rsid w:val="00E71F00"/>
    <w:rsid w:val="00E728BF"/>
    <w:rsid w:val="00E73F96"/>
    <w:rsid w:val="00E754EA"/>
    <w:rsid w:val="00E77955"/>
    <w:rsid w:val="00E77FCC"/>
    <w:rsid w:val="00E82110"/>
    <w:rsid w:val="00E85EF8"/>
    <w:rsid w:val="00E875B7"/>
    <w:rsid w:val="00E87BC2"/>
    <w:rsid w:val="00E87D5F"/>
    <w:rsid w:val="00E92AB8"/>
    <w:rsid w:val="00E93790"/>
    <w:rsid w:val="00EA2956"/>
    <w:rsid w:val="00EA3AFC"/>
    <w:rsid w:val="00EA47A2"/>
    <w:rsid w:val="00EA49C9"/>
    <w:rsid w:val="00EA5734"/>
    <w:rsid w:val="00EA57B5"/>
    <w:rsid w:val="00EA5A75"/>
    <w:rsid w:val="00EB7AF0"/>
    <w:rsid w:val="00EC6FC4"/>
    <w:rsid w:val="00ED0662"/>
    <w:rsid w:val="00ED2CE1"/>
    <w:rsid w:val="00EE21A6"/>
    <w:rsid w:val="00EE2614"/>
    <w:rsid w:val="00EE27D5"/>
    <w:rsid w:val="00EE7773"/>
    <w:rsid w:val="00EF03B4"/>
    <w:rsid w:val="00EF12FD"/>
    <w:rsid w:val="00EF1C2E"/>
    <w:rsid w:val="00EF296D"/>
    <w:rsid w:val="00EF4054"/>
    <w:rsid w:val="00EF7A56"/>
    <w:rsid w:val="00F0011E"/>
    <w:rsid w:val="00F0074E"/>
    <w:rsid w:val="00F0649E"/>
    <w:rsid w:val="00F06F54"/>
    <w:rsid w:val="00F10752"/>
    <w:rsid w:val="00F17DC9"/>
    <w:rsid w:val="00F211D6"/>
    <w:rsid w:val="00F21D3E"/>
    <w:rsid w:val="00F23799"/>
    <w:rsid w:val="00F23C36"/>
    <w:rsid w:val="00F26484"/>
    <w:rsid w:val="00F30EE5"/>
    <w:rsid w:val="00F36FA8"/>
    <w:rsid w:val="00F42694"/>
    <w:rsid w:val="00F45D7E"/>
    <w:rsid w:val="00F46A08"/>
    <w:rsid w:val="00F55101"/>
    <w:rsid w:val="00F55632"/>
    <w:rsid w:val="00F56086"/>
    <w:rsid w:val="00F56954"/>
    <w:rsid w:val="00F56DBE"/>
    <w:rsid w:val="00F61E84"/>
    <w:rsid w:val="00F622A9"/>
    <w:rsid w:val="00F65C37"/>
    <w:rsid w:val="00F66494"/>
    <w:rsid w:val="00F71757"/>
    <w:rsid w:val="00F73018"/>
    <w:rsid w:val="00F75692"/>
    <w:rsid w:val="00F77C26"/>
    <w:rsid w:val="00F80989"/>
    <w:rsid w:val="00F832AE"/>
    <w:rsid w:val="00F87D0D"/>
    <w:rsid w:val="00F92C0A"/>
    <w:rsid w:val="00F9399F"/>
    <w:rsid w:val="00F95D6B"/>
    <w:rsid w:val="00F969E3"/>
    <w:rsid w:val="00F9711B"/>
    <w:rsid w:val="00FA4B90"/>
    <w:rsid w:val="00FB12A1"/>
    <w:rsid w:val="00FB1EDC"/>
    <w:rsid w:val="00FB3A81"/>
    <w:rsid w:val="00FB69A0"/>
    <w:rsid w:val="00FB6F37"/>
    <w:rsid w:val="00FB757D"/>
    <w:rsid w:val="00FC30E3"/>
    <w:rsid w:val="00FC3928"/>
    <w:rsid w:val="00FC5340"/>
    <w:rsid w:val="00FC6ED2"/>
    <w:rsid w:val="00FD2067"/>
    <w:rsid w:val="00FD4E1B"/>
    <w:rsid w:val="00FD7E70"/>
    <w:rsid w:val="00FE03C9"/>
    <w:rsid w:val="00FE0B0D"/>
    <w:rsid w:val="00FE1709"/>
    <w:rsid w:val="00FE34F0"/>
    <w:rsid w:val="00FE4146"/>
    <w:rsid w:val="00FE7A6A"/>
    <w:rsid w:val="00FF0A30"/>
    <w:rsid w:val="00FF11D6"/>
    <w:rsid w:val="00FF3972"/>
    <w:rsid w:val="00FF3A0A"/>
    <w:rsid w:val="00FF5259"/>
    <w:rsid w:val="00FF6351"/>
    <w:rsid w:val="00FF7B66"/>
  </w:rsids>
  <w:themeFontLang w:eastAsia="zh-CN"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kern w:val="2"/>
        <w:sz w:val="24"/>
        <w:szCs w:val="24"/>
        <w:lang w:bidi="ar-SA" w:eastAsia="zh-CN" w:val="fr-FR"/>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E2AC6"/>
    <w:pPr>
      <w:spacing w:line="259" w:lineRule="auto"/>
      <w:jc w:val="both"/>
    </w:pPr>
    <w:rPr>
      <w:rFonts w:ascii="Arial" w:eastAsiaTheme="minorHAnsi" w:hAnsi="Arial"/>
      <w:szCs w:val="22"/>
      <w:lang w:eastAsia="en-US" w:val="fr-CI"/>
    </w:rPr>
  </w:style>
  <w:style w:styleId="Titre1" w:type="paragraph">
    <w:name w:val="heading 1"/>
    <w:basedOn w:val="Normal"/>
    <w:next w:val="Normal"/>
    <w:link w:val="Titre1Car"/>
    <w:autoRedefine/>
    <w:uiPriority w:val="9"/>
    <w:qFormat/>
    <w:rsid w:val="004D11AD"/>
    <w:pPr>
      <w:keepNext/>
      <w:keepLines/>
      <w:spacing w:after="80" w:before="360"/>
      <w:jc w:val="left"/>
      <w:outlineLvl w:val="0"/>
    </w:pPr>
    <w:rPr>
      <w:rFonts w:asciiTheme="majorHAnsi" w:cstheme="majorBidi" w:eastAsiaTheme="majorEastAsia" w:hAnsiTheme="majorHAnsi"/>
      <w:b/>
      <w:color w:themeColor="accent3" w:themeShade="BF" w:val="124F1A"/>
      <w:sz w:val="36"/>
      <w:szCs w:val="36"/>
      <w:lang w:val="fr-FR"/>
    </w:rPr>
  </w:style>
  <w:style w:styleId="Titre2" w:type="paragraph">
    <w:name w:val="heading 2"/>
    <w:basedOn w:val="Normal"/>
    <w:next w:val="Normal"/>
    <w:link w:val="Titre2Car"/>
    <w:autoRedefine/>
    <w:uiPriority w:val="9"/>
    <w:unhideWhenUsed/>
    <w:qFormat/>
    <w:rsid w:val="00E32634"/>
    <w:pPr>
      <w:keepNext/>
      <w:keepLines/>
      <w:spacing w:after="80" w:before="160"/>
      <w:outlineLvl w:val="1"/>
    </w:pPr>
    <w:rPr>
      <w:rFonts w:asciiTheme="majorHAnsi" w:cstheme="majorBidi" w:eastAsiaTheme="majorEastAsia" w:hAnsiTheme="majorHAnsi"/>
      <w:b/>
      <w:color w:themeColor="accent3" w:val="196B24"/>
      <w:sz w:val="32"/>
      <w:szCs w:val="32"/>
    </w:rPr>
  </w:style>
  <w:style w:styleId="Titre3" w:type="paragraph">
    <w:name w:val="heading 3"/>
    <w:basedOn w:val="Normal"/>
    <w:next w:val="Normal"/>
    <w:link w:val="Titre3Car"/>
    <w:uiPriority w:val="9"/>
    <w:unhideWhenUsed/>
    <w:qFormat/>
    <w:rsid w:val="00C94DDB"/>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Titre4" w:type="paragraph">
    <w:name w:val="heading 4"/>
    <w:basedOn w:val="Normal"/>
    <w:next w:val="Normal"/>
    <w:link w:val="Titre4Car"/>
    <w:uiPriority w:val="9"/>
    <w:semiHidden/>
    <w:unhideWhenUsed/>
    <w:qFormat/>
    <w:rsid w:val="00C94DDB"/>
    <w:pPr>
      <w:keepNext/>
      <w:keepLines/>
      <w:spacing w:after="40" w:before="80"/>
      <w:outlineLvl w:val="3"/>
    </w:pPr>
    <w:rPr>
      <w:rFonts w:asciiTheme="minorHAnsi" w:cstheme="majorBidi" w:eastAsiaTheme="majorEastAsia" w:hAnsiTheme="minorHAnsi"/>
      <w:i/>
      <w:iCs/>
      <w:color w:themeColor="accent1" w:themeShade="BF" w:val="0F4761"/>
    </w:rPr>
  </w:style>
  <w:style w:styleId="Titre5" w:type="paragraph">
    <w:name w:val="heading 5"/>
    <w:basedOn w:val="Normal"/>
    <w:next w:val="Normal"/>
    <w:link w:val="Titre5Car"/>
    <w:uiPriority w:val="9"/>
    <w:semiHidden/>
    <w:unhideWhenUsed/>
    <w:qFormat/>
    <w:rsid w:val="00C94DDB"/>
    <w:pPr>
      <w:keepNext/>
      <w:keepLines/>
      <w:spacing w:after="40" w:before="80"/>
      <w:outlineLvl w:val="4"/>
    </w:pPr>
    <w:rPr>
      <w:rFonts w:asciiTheme="minorHAnsi" w:cstheme="majorBidi" w:eastAsiaTheme="majorEastAsia" w:hAnsiTheme="minorHAnsi"/>
      <w:color w:themeColor="accent1" w:themeShade="BF" w:val="0F4761"/>
    </w:rPr>
  </w:style>
  <w:style w:styleId="Titre6" w:type="paragraph">
    <w:name w:val="heading 6"/>
    <w:basedOn w:val="Normal"/>
    <w:next w:val="Normal"/>
    <w:link w:val="Titre6Car"/>
    <w:uiPriority w:val="9"/>
    <w:semiHidden/>
    <w:unhideWhenUsed/>
    <w:qFormat/>
    <w:rsid w:val="00C94DDB"/>
    <w:pPr>
      <w:keepNext/>
      <w:keepLines/>
      <w:spacing w:after="0" w:before="40"/>
      <w:outlineLvl w:val="5"/>
    </w:pPr>
    <w:rPr>
      <w:rFonts w:asciiTheme="minorHAnsi" w:cstheme="majorBidi" w:eastAsiaTheme="majorEastAsia" w:hAnsiTheme="minorHAnsi"/>
      <w:i/>
      <w:iCs/>
      <w:color w:themeColor="text1" w:themeTint="A6" w:val="595959"/>
    </w:rPr>
  </w:style>
  <w:style w:styleId="Titre7" w:type="paragraph">
    <w:name w:val="heading 7"/>
    <w:basedOn w:val="Normal"/>
    <w:next w:val="Normal"/>
    <w:link w:val="Titre7Car"/>
    <w:uiPriority w:val="9"/>
    <w:semiHidden/>
    <w:unhideWhenUsed/>
    <w:qFormat/>
    <w:rsid w:val="00C94DDB"/>
    <w:pPr>
      <w:keepNext/>
      <w:keepLines/>
      <w:spacing w:after="0" w:before="40"/>
      <w:outlineLvl w:val="6"/>
    </w:pPr>
    <w:rPr>
      <w:rFonts w:asciiTheme="minorHAnsi" w:cstheme="majorBidi" w:eastAsiaTheme="majorEastAsia" w:hAnsiTheme="minorHAnsi"/>
      <w:color w:themeColor="text1" w:themeTint="A6" w:val="595959"/>
    </w:rPr>
  </w:style>
  <w:style w:styleId="Titre8" w:type="paragraph">
    <w:name w:val="heading 8"/>
    <w:basedOn w:val="Normal"/>
    <w:next w:val="Normal"/>
    <w:link w:val="Titre8Car"/>
    <w:uiPriority w:val="9"/>
    <w:semiHidden/>
    <w:unhideWhenUsed/>
    <w:qFormat/>
    <w:rsid w:val="00C94DDB"/>
    <w:pPr>
      <w:keepNext/>
      <w:keepLines/>
      <w:spacing w:after="0"/>
      <w:outlineLvl w:val="7"/>
    </w:pPr>
    <w:rPr>
      <w:rFonts w:asciiTheme="minorHAnsi" w:cstheme="majorBidi" w:eastAsiaTheme="majorEastAsia" w:hAnsiTheme="minorHAnsi"/>
      <w:i/>
      <w:iCs/>
      <w:color w:themeColor="text1" w:themeTint="D8" w:val="272727"/>
    </w:rPr>
  </w:style>
  <w:style w:styleId="Titre9" w:type="paragraph">
    <w:name w:val="heading 9"/>
    <w:basedOn w:val="Normal"/>
    <w:next w:val="Normal"/>
    <w:link w:val="Titre9Car"/>
    <w:uiPriority w:val="9"/>
    <w:semiHidden/>
    <w:unhideWhenUsed/>
    <w:qFormat/>
    <w:rsid w:val="00C94DDB"/>
    <w:pPr>
      <w:keepNext/>
      <w:keepLines/>
      <w:spacing w:after="0"/>
      <w:outlineLvl w:val="8"/>
    </w:pPr>
    <w:rPr>
      <w:rFonts w:asciiTheme="minorHAnsi" w:cstheme="majorBidi" w:eastAsiaTheme="majorEastAsia" w:hAnsiTheme="minorHAnsi"/>
      <w:color w:themeColor="text1" w:themeTint="D8" w:val="272727"/>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customStyle="1" w:styleId="Titre1Car" w:type="character">
    <w:name w:val="Titre 1 Car"/>
    <w:basedOn w:val="Policepardfaut"/>
    <w:link w:val="Titre1"/>
    <w:uiPriority w:val="9"/>
    <w:rsid w:val="004D11AD"/>
    <w:rPr>
      <w:rFonts w:asciiTheme="majorHAnsi" w:cstheme="majorBidi" w:eastAsiaTheme="majorEastAsia" w:hAnsiTheme="majorHAnsi"/>
      <w:b/>
      <w:color w:themeColor="accent3" w:themeShade="BF" w:val="124F1A"/>
      <w:sz w:val="36"/>
      <w:szCs w:val="36"/>
      <w:lang w:eastAsia="en-US"/>
    </w:rPr>
  </w:style>
  <w:style w:customStyle="1" w:styleId="Titre2Car" w:type="character">
    <w:name w:val="Titre 2 Car"/>
    <w:basedOn w:val="Policepardfaut"/>
    <w:link w:val="Titre2"/>
    <w:uiPriority w:val="9"/>
    <w:rsid w:val="00E32634"/>
    <w:rPr>
      <w:rFonts w:asciiTheme="majorHAnsi" w:cstheme="majorBidi" w:eastAsiaTheme="majorEastAsia" w:hAnsiTheme="majorHAnsi"/>
      <w:b/>
      <w:color w:themeColor="accent3" w:val="196B24"/>
      <w:sz w:val="32"/>
      <w:szCs w:val="32"/>
      <w:lang w:eastAsia="en-US" w:val="fr-CI"/>
    </w:rPr>
  </w:style>
  <w:style w:customStyle="1" w:styleId="Titre3Car" w:type="character">
    <w:name w:val="Titre 3 Car"/>
    <w:basedOn w:val="Policepardfaut"/>
    <w:link w:val="Titre3"/>
    <w:uiPriority w:val="9"/>
    <w:rsid w:val="00C94DDB"/>
    <w:rPr>
      <w:rFonts w:cstheme="majorBidi" w:eastAsiaTheme="majorEastAsia"/>
      <w:color w:themeColor="accent1" w:themeShade="BF" w:val="0F4761"/>
      <w:sz w:val="28"/>
      <w:szCs w:val="28"/>
      <w:lang w:eastAsia="en-US" w:val="fr-CI"/>
    </w:rPr>
  </w:style>
  <w:style w:customStyle="1" w:styleId="Titre4Car" w:type="character">
    <w:name w:val="Titre 4 Car"/>
    <w:basedOn w:val="Policepardfaut"/>
    <w:link w:val="Titre4"/>
    <w:uiPriority w:val="9"/>
    <w:semiHidden/>
    <w:rsid w:val="00C94DDB"/>
    <w:rPr>
      <w:rFonts w:cstheme="majorBidi" w:eastAsiaTheme="majorEastAsia"/>
      <w:i/>
      <w:iCs/>
      <w:color w:themeColor="accent1" w:themeShade="BF" w:val="0F4761"/>
      <w:szCs w:val="22"/>
      <w:lang w:eastAsia="en-US" w:val="fr-CI"/>
    </w:rPr>
  </w:style>
  <w:style w:customStyle="1" w:styleId="Titre5Car" w:type="character">
    <w:name w:val="Titre 5 Car"/>
    <w:basedOn w:val="Policepardfaut"/>
    <w:link w:val="Titre5"/>
    <w:uiPriority w:val="9"/>
    <w:semiHidden/>
    <w:rsid w:val="00C94DDB"/>
    <w:rPr>
      <w:rFonts w:cstheme="majorBidi" w:eastAsiaTheme="majorEastAsia"/>
      <w:color w:themeColor="accent1" w:themeShade="BF" w:val="0F4761"/>
      <w:szCs w:val="22"/>
      <w:lang w:eastAsia="en-US" w:val="fr-CI"/>
    </w:rPr>
  </w:style>
  <w:style w:customStyle="1" w:styleId="Titre6Car" w:type="character">
    <w:name w:val="Titre 6 Car"/>
    <w:basedOn w:val="Policepardfaut"/>
    <w:link w:val="Titre6"/>
    <w:uiPriority w:val="9"/>
    <w:semiHidden/>
    <w:rsid w:val="00C94DDB"/>
    <w:rPr>
      <w:rFonts w:cstheme="majorBidi" w:eastAsiaTheme="majorEastAsia"/>
      <w:i/>
      <w:iCs/>
      <w:color w:themeColor="text1" w:themeTint="A6" w:val="595959"/>
      <w:szCs w:val="22"/>
      <w:lang w:eastAsia="en-US" w:val="fr-CI"/>
    </w:rPr>
  </w:style>
  <w:style w:customStyle="1" w:styleId="Titre7Car" w:type="character">
    <w:name w:val="Titre 7 Car"/>
    <w:basedOn w:val="Policepardfaut"/>
    <w:link w:val="Titre7"/>
    <w:uiPriority w:val="9"/>
    <w:semiHidden/>
    <w:rsid w:val="00C94DDB"/>
    <w:rPr>
      <w:rFonts w:cstheme="majorBidi" w:eastAsiaTheme="majorEastAsia"/>
      <w:color w:themeColor="text1" w:themeTint="A6" w:val="595959"/>
      <w:szCs w:val="22"/>
      <w:lang w:eastAsia="en-US" w:val="fr-CI"/>
    </w:rPr>
  </w:style>
  <w:style w:customStyle="1" w:styleId="Titre8Car" w:type="character">
    <w:name w:val="Titre 8 Car"/>
    <w:basedOn w:val="Policepardfaut"/>
    <w:link w:val="Titre8"/>
    <w:uiPriority w:val="9"/>
    <w:semiHidden/>
    <w:rsid w:val="00C94DDB"/>
    <w:rPr>
      <w:rFonts w:cstheme="majorBidi" w:eastAsiaTheme="majorEastAsia"/>
      <w:i/>
      <w:iCs/>
      <w:color w:themeColor="text1" w:themeTint="D8" w:val="272727"/>
      <w:szCs w:val="22"/>
      <w:lang w:eastAsia="en-US" w:val="fr-CI"/>
    </w:rPr>
  </w:style>
  <w:style w:customStyle="1" w:styleId="Titre9Car" w:type="character">
    <w:name w:val="Titre 9 Car"/>
    <w:basedOn w:val="Policepardfaut"/>
    <w:link w:val="Titre9"/>
    <w:uiPriority w:val="9"/>
    <w:semiHidden/>
    <w:rsid w:val="00C94DDB"/>
    <w:rPr>
      <w:rFonts w:cstheme="majorBidi" w:eastAsiaTheme="majorEastAsia"/>
      <w:color w:themeColor="text1" w:themeTint="D8" w:val="272727"/>
      <w:szCs w:val="22"/>
      <w:lang w:eastAsia="en-US" w:val="fr-CI"/>
    </w:rPr>
  </w:style>
  <w:style w:styleId="Titre" w:type="paragraph">
    <w:name w:val="Title"/>
    <w:basedOn w:val="Normal"/>
    <w:next w:val="Normal"/>
    <w:link w:val="TitreCar"/>
    <w:uiPriority w:val="10"/>
    <w:qFormat/>
    <w:rsid w:val="00C94DDB"/>
    <w:pPr>
      <w:spacing w:after="80" w:line="240" w:lineRule="auto"/>
      <w:contextualSpacing/>
    </w:pPr>
    <w:rPr>
      <w:rFonts w:asciiTheme="majorHAnsi" w:cstheme="majorBidi" w:eastAsiaTheme="majorEastAsia" w:hAnsiTheme="majorHAnsi"/>
      <w:spacing w:val="-10"/>
      <w:kern w:val="28"/>
      <w:sz w:val="56"/>
      <w:szCs w:val="56"/>
    </w:rPr>
  </w:style>
  <w:style w:customStyle="1" w:styleId="TitreCar" w:type="character">
    <w:name w:val="Titre Car"/>
    <w:basedOn w:val="Policepardfaut"/>
    <w:link w:val="Titre"/>
    <w:uiPriority w:val="10"/>
    <w:rsid w:val="00C94DDB"/>
    <w:rPr>
      <w:rFonts w:asciiTheme="majorHAnsi" w:cstheme="majorBidi" w:eastAsiaTheme="majorEastAsia" w:hAnsiTheme="majorHAnsi"/>
      <w:spacing w:val="-10"/>
      <w:kern w:val="28"/>
      <w:sz w:val="56"/>
      <w:szCs w:val="56"/>
      <w:lang w:eastAsia="en-US" w:val="fr-CI"/>
    </w:rPr>
  </w:style>
  <w:style w:styleId="Sous-titre" w:type="paragraph">
    <w:name w:val="Subtitle"/>
    <w:basedOn w:val="Normal"/>
    <w:next w:val="Normal"/>
    <w:link w:val="Sous-titreCar"/>
    <w:uiPriority w:val="11"/>
    <w:qFormat/>
    <w:rsid w:val="00C94DDB"/>
    <w:pPr>
      <w:numPr>
        <w:ilvl w:val="1"/>
      </w:numPr>
    </w:pPr>
    <w:rPr>
      <w:rFonts w:asciiTheme="minorHAnsi" w:cstheme="majorBidi" w:eastAsiaTheme="majorEastAsia" w:hAnsiTheme="minorHAnsi"/>
      <w:color w:themeColor="text1" w:themeTint="A6" w:val="595959"/>
      <w:spacing w:val="15"/>
      <w:sz w:val="28"/>
      <w:szCs w:val="28"/>
    </w:rPr>
  </w:style>
  <w:style w:customStyle="1" w:styleId="Sous-titreCar" w:type="character">
    <w:name w:val="Sous-titre Car"/>
    <w:basedOn w:val="Policepardfaut"/>
    <w:link w:val="Sous-titre"/>
    <w:uiPriority w:val="11"/>
    <w:rsid w:val="00C94DDB"/>
    <w:rPr>
      <w:rFonts w:cstheme="majorBidi" w:eastAsiaTheme="majorEastAsia"/>
      <w:color w:themeColor="text1" w:themeTint="A6" w:val="595959"/>
      <w:spacing w:val="15"/>
      <w:sz w:val="28"/>
      <w:szCs w:val="28"/>
      <w:lang w:eastAsia="en-US" w:val="fr-CI"/>
    </w:rPr>
  </w:style>
  <w:style w:styleId="Citation" w:type="paragraph">
    <w:name w:val="Quote"/>
    <w:basedOn w:val="Normal"/>
    <w:next w:val="Normal"/>
    <w:link w:val="CitationCar"/>
    <w:uiPriority w:val="29"/>
    <w:qFormat/>
    <w:rsid w:val="00C94DDB"/>
    <w:pPr>
      <w:spacing w:before="160"/>
      <w:jc w:val="center"/>
    </w:pPr>
    <w:rPr>
      <w:i/>
      <w:iCs/>
      <w:color w:themeColor="text1" w:themeTint="BF" w:val="404040"/>
    </w:rPr>
  </w:style>
  <w:style w:customStyle="1" w:styleId="CitationCar" w:type="character">
    <w:name w:val="Citation Car"/>
    <w:basedOn w:val="Policepardfaut"/>
    <w:link w:val="Citation"/>
    <w:uiPriority w:val="29"/>
    <w:rsid w:val="00C94DDB"/>
    <w:rPr>
      <w:rFonts w:ascii="Arial" w:eastAsiaTheme="minorHAnsi" w:hAnsi="Arial"/>
      <w:i/>
      <w:iCs/>
      <w:color w:themeColor="text1" w:themeTint="BF" w:val="404040"/>
      <w:szCs w:val="22"/>
      <w:lang w:eastAsia="en-US" w:val="fr-CI"/>
    </w:rPr>
  </w:style>
  <w:style w:styleId="Paragraphedeliste" w:type="paragraph">
    <w:name w:val="List Paragraph"/>
    <w:basedOn w:val="Normal"/>
    <w:uiPriority w:val="34"/>
    <w:qFormat/>
    <w:rsid w:val="00C94DDB"/>
    <w:pPr>
      <w:ind w:left="720"/>
      <w:contextualSpacing/>
    </w:pPr>
  </w:style>
  <w:style w:styleId="Accentuationintense" w:type="character">
    <w:name w:val="Intense Emphasis"/>
    <w:basedOn w:val="Policepardfaut"/>
    <w:uiPriority w:val="21"/>
    <w:qFormat/>
    <w:rsid w:val="00C94DDB"/>
    <w:rPr>
      <w:i/>
      <w:iCs/>
      <w:color w:themeColor="accent1" w:themeShade="BF" w:val="0F4761"/>
    </w:rPr>
  </w:style>
  <w:style w:styleId="Citationintense" w:type="paragraph">
    <w:name w:val="Intense Quote"/>
    <w:basedOn w:val="Normal"/>
    <w:next w:val="Normal"/>
    <w:link w:val="CitationintenseCar"/>
    <w:uiPriority w:val="30"/>
    <w:qFormat/>
    <w:rsid w:val="00C94DDB"/>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CitationintenseCar" w:type="character">
    <w:name w:val="Citation intense Car"/>
    <w:basedOn w:val="Policepardfaut"/>
    <w:link w:val="Citationintense"/>
    <w:uiPriority w:val="30"/>
    <w:rsid w:val="00C94DDB"/>
    <w:rPr>
      <w:rFonts w:ascii="Arial" w:eastAsiaTheme="minorHAnsi" w:hAnsi="Arial"/>
      <w:i/>
      <w:iCs/>
      <w:color w:themeColor="accent1" w:themeShade="BF" w:val="0F4761"/>
      <w:szCs w:val="22"/>
      <w:lang w:eastAsia="en-US" w:val="fr-CI"/>
    </w:rPr>
  </w:style>
  <w:style w:styleId="Rfrenceintense" w:type="character">
    <w:name w:val="Intense Reference"/>
    <w:basedOn w:val="Policepardfaut"/>
    <w:uiPriority w:val="32"/>
    <w:qFormat/>
    <w:rsid w:val="00C94DDB"/>
    <w:rPr>
      <w:b/>
      <w:bCs/>
      <w:smallCaps/>
      <w:color w:themeColor="accent1" w:themeShade="BF" w:val="0F4761"/>
      <w:spacing w:val="5"/>
    </w:rPr>
  </w:style>
  <w:style w:styleId="En-tte" w:type="paragraph">
    <w:name w:val="header"/>
    <w:basedOn w:val="Normal"/>
    <w:link w:val="En-tteCar"/>
    <w:uiPriority w:val="99"/>
    <w:unhideWhenUsed/>
    <w:rsid w:val="00C94DDB"/>
    <w:pPr>
      <w:tabs>
        <w:tab w:pos="4536" w:val="center"/>
        <w:tab w:pos="9072" w:val="right"/>
      </w:tabs>
      <w:spacing w:after="0" w:line="240" w:lineRule="auto"/>
    </w:pPr>
  </w:style>
  <w:style w:customStyle="1" w:styleId="En-tteCar" w:type="character">
    <w:name w:val="En-tête Car"/>
    <w:basedOn w:val="Policepardfaut"/>
    <w:link w:val="En-tte"/>
    <w:uiPriority w:val="99"/>
    <w:rsid w:val="00C94DDB"/>
    <w:rPr>
      <w:rFonts w:ascii="Arial" w:eastAsiaTheme="minorHAnsi" w:hAnsi="Arial"/>
      <w:szCs w:val="22"/>
      <w:lang w:eastAsia="en-US" w:val="fr-CI"/>
    </w:rPr>
  </w:style>
  <w:style w:styleId="Pieddepage" w:type="paragraph">
    <w:name w:val="footer"/>
    <w:basedOn w:val="Normal"/>
    <w:link w:val="PieddepageCar"/>
    <w:uiPriority w:val="99"/>
    <w:unhideWhenUsed/>
    <w:rsid w:val="00C94DDB"/>
    <w:pPr>
      <w:tabs>
        <w:tab w:pos="4536" w:val="center"/>
        <w:tab w:pos="9072" w:val="right"/>
      </w:tabs>
      <w:spacing w:after="0" w:line="240" w:lineRule="auto"/>
    </w:pPr>
  </w:style>
  <w:style w:customStyle="1" w:styleId="PieddepageCar" w:type="character">
    <w:name w:val="Pied de page Car"/>
    <w:basedOn w:val="Policepardfaut"/>
    <w:link w:val="Pieddepage"/>
    <w:uiPriority w:val="99"/>
    <w:rsid w:val="00C94DDB"/>
    <w:rPr>
      <w:rFonts w:ascii="Arial" w:eastAsiaTheme="minorHAnsi" w:hAnsi="Arial"/>
      <w:szCs w:val="22"/>
      <w:lang w:eastAsia="en-US" w:val="fr-CI"/>
    </w:rPr>
  </w:style>
  <w:style w:styleId="Marquedecommentaire" w:type="character">
    <w:name w:val="annotation reference"/>
    <w:basedOn w:val="Policepardfaut"/>
    <w:uiPriority w:val="99"/>
    <w:semiHidden/>
    <w:unhideWhenUsed/>
    <w:rsid w:val="00381972"/>
    <w:rPr>
      <w:sz w:val="16"/>
      <w:szCs w:val="16"/>
    </w:rPr>
  </w:style>
  <w:style w:styleId="Commentaire" w:type="paragraph">
    <w:name w:val="annotation text"/>
    <w:basedOn w:val="Normal"/>
    <w:link w:val="CommentaireCar"/>
    <w:uiPriority w:val="99"/>
    <w:unhideWhenUsed/>
    <w:rsid w:val="00381972"/>
    <w:pPr>
      <w:spacing w:line="240" w:lineRule="auto"/>
    </w:pPr>
    <w:rPr>
      <w:sz w:val="20"/>
      <w:szCs w:val="20"/>
    </w:rPr>
  </w:style>
  <w:style w:customStyle="1" w:styleId="CommentaireCar" w:type="character">
    <w:name w:val="Commentaire Car"/>
    <w:basedOn w:val="Policepardfaut"/>
    <w:link w:val="Commentaire"/>
    <w:uiPriority w:val="99"/>
    <w:rsid w:val="00381972"/>
    <w:rPr>
      <w:rFonts w:ascii="Arial" w:eastAsiaTheme="minorHAnsi" w:hAnsi="Arial"/>
      <w:sz w:val="20"/>
      <w:szCs w:val="20"/>
      <w:lang w:eastAsia="en-US" w:val="fr-CI"/>
    </w:rPr>
  </w:style>
  <w:style w:styleId="Objetducommentaire" w:type="paragraph">
    <w:name w:val="annotation subject"/>
    <w:basedOn w:val="Commentaire"/>
    <w:next w:val="Commentaire"/>
    <w:link w:val="ObjetducommentaireCar"/>
    <w:uiPriority w:val="99"/>
    <w:semiHidden/>
    <w:unhideWhenUsed/>
    <w:rsid w:val="00381972"/>
    <w:rPr>
      <w:b/>
      <w:bCs/>
    </w:rPr>
  </w:style>
  <w:style w:customStyle="1" w:styleId="ObjetducommentaireCar" w:type="character">
    <w:name w:val="Objet du commentaire Car"/>
    <w:basedOn w:val="CommentaireCar"/>
    <w:link w:val="Objetducommentaire"/>
    <w:uiPriority w:val="99"/>
    <w:semiHidden/>
    <w:rsid w:val="00381972"/>
    <w:rPr>
      <w:rFonts w:ascii="Arial" w:eastAsiaTheme="minorHAnsi" w:hAnsi="Arial"/>
      <w:b/>
      <w:bCs/>
      <w:sz w:val="20"/>
      <w:szCs w:val="20"/>
      <w:lang w:eastAsia="en-US" w:val="fr-CI"/>
    </w:rPr>
  </w:style>
  <w:style w:styleId="Rvision" w:type="paragraph">
    <w:name w:val="Revision"/>
    <w:hidden/>
    <w:uiPriority w:val="99"/>
    <w:semiHidden/>
    <w:rsid w:val="00673247"/>
    <w:pPr>
      <w:spacing w:after="0" w:line="240" w:lineRule="auto"/>
    </w:pPr>
    <w:rPr>
      <w:rFonts w:ascii="Arial" w:eastAsiaTheme="minorHAnsi" w:hAnsi="Arial"/>
      <w:szCs w:val="22"/>
      <w:lang w:eastAsia="en-US" w:val="fr-CI"/>
    </w:r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08050946">
      <w:bodyDiv w:val="1"/>
      <w:marLeft w:val="0"/>
      <w:marRight w:val="0"/>
      <w:marTop w:val="0"/>
      <w:marBottom w:val="0"/>
      <w:divBdr>
        <w:top w:val="none" w:sz="0" w:space="0" w:color="auto"/>
        <w:left w:val="none" w:sz="0" w:space="0" w:color="auto"/>
        <w:bottom w:val="none" w:sz="0" w:space="0" w:color="auto"/>
        <w:right w:val="none" w:sz="0" w:space="0" w:color="auto"/>
      </w:divBdr>
    </w:div>
    <w:div w:id="351539481">
      <w:bodyDiv w:val="1"/>
      <w:marLeft w:val="0"/>
      <w:marRight w:val="0"/>
      <w:marTop w:val="0"/>
      <w:marBottom w:val="0"/>
      <w:divBdr>
        <w:top w:val="none" w:sz="0" w:space="0" w:color="auto"/>
        <w:left w:val="none" w:sz="0" w:space="0" w:color="auto"/>
        <w:bottom w:val="none" w:sz="0" w:space="0" w:color="auto"/>
        <w:right w:val="none" w:sz="0" w:space="0" w:color="auto"/>
      </w:divBdr>
    </w:div>
    <w:div w:id="494683341">
      <w:bodyDiv w:val="1"/>
      <w:marLeft w:val="0"/>
      <w:marRight w:val="0"/>
      <w:marTop w:val="0"/>
      <w:marBottom w:val="0"/>
      <w:divBdr>
        <w:top w:val="none" w:sz="0" w:space="0" w:color="auto"/>
        <w:left w:val="none" w:sz="0" w:space="0" w:color="auto"/>
        <w:bottom w:val="none" w:sz="0" w:space="0" w:color="auto"/>
        <w:right w:val="none" w:sz="0" w:space="0" w:color="auto"/>
      </w:divBdr>
    </w:div>
    <w:div w:id="781192394">
      <w:bodyDiv w:val="1"/>
      <w:marLeft w:val="0"/>
      <w:marRight w:val="0"/>
      <w:marTop w:val="0"/>
      <w:marBottom w:val="0"/>
      <w:divBdr>
        <w:top w:val="none" w:sz="0" w:space="0" w:color="auto"/>
        <w:left w:val="none" w:sz="0" w:space="0" w:color="auto"/>
        <w:bottom w:val="none" w:sz="0" w:space="0" w:color="auto"/>
        <w:right w:val="none" w:sz="0" w:space="0" w:color="auto"/>
      </w:divBdr>
    </w:div>
    <w:div w:id="944926307">
      <w:bodyDiv w:val="1"/>
      <w:marLeft w:val="0"/>
      <w:marRight w:val="0"/>
      <w:marTop w:val="0"/>
      <w:marBottom w:val="0"/>
      <w:divBdr>
        <w:top w:val="none" w:sz="0" w:space="0" w:color="auto"/>
        <w:left w:val="none" w:sz="0" w:space="0" w:color="auto"/>
        <w:bottom w:val="none" w:sz="0" w:space="0" w:color="auto"/>
        <w:right w:val="none" w:sz="0" w:space="0" w:color="auto"/>
      </w:divBdr>
    </w:div>
    <w:div w:id="1030299517">
      <w:bodyDiv w:val="1"/>
      <w:marLeft w:val="0"/>
      <w:marRight w:val="0"/>
      <w:marTop w:val="0"/>
      <w:marBottom w:val="0"/>
      <w:divBdr>
        <w:top w:val="none" w:sz="0" w:space="0" w:color="auto"/>
        <w:left w:val="none" w:sz="0" w:space="0" w:color="auto"/>
        <w:bottom w:val="none" w:sz="0" w:space="0" w:color="auto"/>
        <w:right w:val="none" w:sz="0" w:space="0" w:color="auto"/>
      </w:divBdr>
    </w:div>
    <w:div w:id="1035621730">
      <w:bodyDiv w:val="1"/>
      <w:marLeft w:val="0"/>
      <w:marRight w:val="0"/>
      <w:marTop w:val="0"/>
      <w:marBottom w:val="0"/>
      <w:divBdr>
        <w:top w:val="none" w:sz="0" w:space="0" w:color="auto"/>
        <w:left w:val="none" w:sz="0" w:space="0" w:color="auto"/>
        <w:bottom w:val="none" w:sz="0" w:space="0" w:color="auto"/>
        <w:right w:val="none" w:sz="0" w:space="0" w:color="auto"/>
      </w:divBdr>
    </w:div>
    <w:div w:id="1199247126">
      <w:bodyDiv w:val="1"/>
      <w:marLeft w:val="0"/>
      <w:marRight w:val="0"/>
      <w:marTop w:val="0"/>
      <w:marBottom w:val="0"/>
      <w:divBdr>
        <w:top w:val="none" w:sz="0" w:space="0" w:color="auto"/>
        <w:left w:val="none" w:sz="0" w:space="0" w:color="auto"/>
        <w:bottom w:val="none" w:sz="0" w:space="0" w:color="auto"/>
        <w:right w:val="none" w:sz="0" w:space="0" w:color="auto"/>
      </w:divBdr>
    </w:div>
    <w:div w:id="1242721291">
      <w:bodyDiv w:val="1"/>
      <w:marLeft w:val="0"/>
      <w:marRight w:val="0"/>
      <w:marTop w:val="0"/>
      <w:marBottom w:val="0"/>
      <w:divBdr>
        <w:top w:val="none" w:sz="0" w:space="0" w:color="auto"/>
        <w:left w:val="none" w:sz="0" w:space="0" w:color="auto"/>
        <w:bottom w:val="none" w:sz="0" w:space="0" w:color="auto"/>
        <w:right w:val="none" w:sz="0" w:space="0" w:color="auto"/>
      </w:divBdr>
    </w:div>
    <w:div w:id="1249656896">
      <w:bodyDiv w:val="1"/>
      <w:marLeft w:val="0"/>
      <w:marRight w:val="0"/>
      <w:marTop w:val="0"/>
      <w:marBottom w:val="0"/>
      <w:divBdr>
        <w:top w:val="none" w:sz="0" w:space="0" w:color="auto"/>
        <w:left w:val="none" w:sz="0" w:space="0" w:color="auto"/>
        <w:bottom w:val="none" w:sz="0" w:space="0" w:color="auto"/>
        <w:right w:val="none" w:sz="0" w:space="0" w:color="auto"/>
      </w:divBdr>
    </w:div>
    <w:div w:id="1345204928">
      <w:bodyDiv w:val="1"/>
      <w:marLeft w:val="0"/>
      <w:marRight w:val="0"/>
      <w:marTop w:val="0"/>
      <w:marBottom w:val="0"/>
      <w:divBdr>
        <w:top w:val="none" w:sz="0" w:space="0" w:color="auto"/>
        <w:left w:val="none" w:sz="0" w:space="0" w:color="auto"/>
        <w:bottom w:val="none" w:sz="0" w:space="0" w:color="auto"/>
        <w:right w:val="none" w:sz="0" w:space="0" w:color="auto"/>
      </w:divBdr>
    </w:div>
    <w:div w:id="1465611386">
      <w:bodyDiv w:val="1"/>
      <w:marLeft w:val="0"/>
      <w:marRight w:val="0"/>
      <w:marTop w:val="0"/>
      <w:marBottom w:val="0"/>
      <w:divBdr>
        <w:top w:val="none" w:sz="0" w:space="0" w:color="auto"/>
        <w:left w:val="none" w:sz="0" w:space="0" w:color="auto"/>
        <w:bottom w:val="none" w:sz="0" w:space="0" w:color="auto"/>
        <w:right w:val="none" w:sz="0" w:space="0" w:color="auto"/>
      </w:divBdr>
    </w:div>
    <w:div w:id="1619068472">
      <w:bodyDiv w:val="1"/>
      <w:marLeft w:val="0"/>
      <w:marRight w:val="0"/>
      <w:marTop w:val="0"/>
      <w:marBottom w:val="0"/>
      <w:divBdr>
        <w:top w:val="none" w:sz="0" w:space="0" w:color="auto"/>
        <w:left w:val="none" w:sz="0" w:space="0" w:color="auto"/>
        <w:bottom w:val="none" w:sz="0" w:space="0" w:color="auto"/>
        <w:right w:val="none" w:sz="0" w:space="0" w:color="auto"/>
      </w:divBdr>
    </w:div>
    <w:div w:id="1767265710">
      <w:bodyDiv w:val="1"/>
      <w:marLeft w:val="0"/>
      <w:marRight w:val="0"/>
      <w:marTop w:val="0"/>
      <w:marBottom w:val="0"/>
      <w:divBdr>
        <w:top w:val="none" w:sz="0" w:space="0" w:color="auto"/>
        <w:left w:val="none" w:sz="0" w:space="0" w:color="auto"/>
        <w:bottom w:val="none" w:sz="0" w:space="0" w:color="auto"/>
        <w:right w:val="none" w:sz="0" w:space="0" w:color="auto"/>
      </w:divBdr>
    </w:div>
    <w:div w:id="1907497591">
      <w:bodyDiv w:val="1"/>
      <w:marLeft w:val="0"/>
      <w:marRight w:val="0"/>
      <w:marTop w:val="0"/>
      <w:marBottom w:val="0"/>
      <w:divBdr>
        <w:top w:val="none" w:sz="0" w:space="0" w:color="auto"/>
        <w:left w:val="none" w:sz="0" w:space="0" w:color="auto"/>
        <w:bottom w:val="none" w:sz="0" w:space="0" w:color="auto"/>
        <w:right w:val="none" w:sz="0" w:space="0" w:color="auto"/>
      </w:divBdr>
    </w:div>
    <w:div w:id="1957178358">
      <w:bodyDiv w:val="1"/>
      <w:marLeft w:val="0"/>
      <w:marRight w:val="0"/>
      <w:marTop w:val="0"/>
      <w:marBottom w:val="0"/>
      <w:divBdr>
        <w:top w:val="none" w:sz="0" w:space="0" w:color="auto"/>
        <w:left w:val="none" w:sz="0" w:space="0" w:color="auto"/>
        <w:bottom w:val="none" w:sz="0" w:space="0" w:color="auto"/>
        <w:right w:val="none" w:sz="0" w:space="0" w:color="auto"/>
      </w:divBdr>
    </w:div>
    <w:div w:id="210514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20" Target="media/rId20.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2" Type="http://schemas.openxmlformats.org/officeDocument/2006/relationships/image" Target="media/image22.png"/><Relationship Id="rId1" Type="http://schemas.openxmlformats.org/officeDocument/2006/relationships/image" Target="media/image2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Glacé">
      <a:fillStyleLst>
        <a:solidFill>
          <a:schemeClr val="phClr"/>
        </a:solidFill>
        <a:gradFill rotWithShape="1">
          <a:gsLst>
            <a:gs pos="0">
              <a:schemeClr val="phClr">
                <a:tint val="62000"/>
                <a:satMod val="180000"/>
              </a:schemeClr>
            </a:gs>
            <a:gs pos="65000">
              <a:schemeClr val="phClr">
                <a:tint val="32000"/>
                <a:satMod val="250000"/>
              </a:schemeClr>
            </a:gs>
            <a:gs pos="100000">
              <a:schemeClr val="phClr">
                <a:tint val="23000"/>
                <a:satMod val="300000"/>
              </a:schemeClr>
            </a:gs>
          </a:gsLst>
          <a:lin ang="16200000" scaled="0"/>
        </a:gradFill>
        <a:gradFill rotWithShape="1">
          <a:gsLst>
            <a:gs pos="0">
              <a:schemeClr val="phClr">
                <a:shade val="15000"/>
                <a:satMod val="180000"/>
              </a:schemeClr>
            </a:gs>
            <a:gs pos="50000">
              <a:schemeClr val="phClr">
                <a:shade val="45000"/>
                <a:satMod val="170000"/>
              </a:schemeClr>
            </a:gs>
            <a:gs pos="70000">
              <a:schemeClr val="phClr">
                <a:tint val="99000"/>
                <a:shade val="65000"/>
                <a:satMod val="155000"/>
              </a:schemeClr>
            </a:gs>
            <a:gs pos="100000">
              <a:schemeClr val="phClr">
                <a:tint val="95500"/>
                <a:shade val="100000"/>
                <a:satMod val="155000"/>
              </a:schemeClr>
            </a:gs>
          </a:gsLst>
          <a:lin ang="16200000" scaled="0"/>
        </a:gradFill>
      </a:fillStyleLst>
      <a:lnStyleLst>
        <a:ln w="12700" cap="flat" cmpd="sng" algn="ctr">
          <a:solidFill>
            <a:schemeClr val="phClr">
              <a:tint val="95000"/>
              <a:shade val="95000"/>
              <a:satMod val="120000"/>
            </a:schemeClr>
          </a:solidFill>
          <a:prstDash val="solid"/>
        </a:ln>
        <a:ln w="55000" cap="flat" cmpd="thickThin" algn="ctr">
          <a:solidFill>
            <a:schemeClr val="phClr">
              <a:tint val="90000"/>
              <a:satMod val="130000"/>
            </a:schemeClr>
          </a:solidFill>
          <a:prstDash val="solid"/>
        </a:ln>
        <a:ln w="50800" cap="flat" cmpd="sng" algn="ctr">
          <a:solidFill>
            <a:schemeClr val="phClr"/>
          </a:solidFill>
          <a:prstDash val="solid"/>
        </a:ln>
      </a:lnStyleLst>
      <a:effectStyleLst>
        <a:effectStyle>
          <a:effectLst>
            <a:outerShdw blurRad="50800" dist="38100" dir="5400000" rotWithShape="0">
              <a:srgbClr val="000000">
                <a:alpha val="35000"/>
              </a:srgbClr>
            </a:outerShdw>
          </a:effectLst>
        </a:effectStyle>
        <a:effectStyle>
          <a:effectLst>
            <a:outerShdw blurRad="50800" dist="38100" dir="5400000" rotWithShape="0">
              <a:srgbClr val="000000">
                <a:alpha val="35000"/>
              </a:srgbClr>
            </a:outerShdw>
          </a:effectLst>
        </a:effectStyle>
        <a:effectStyle>
          <a:effectLst>
            <a:outerShdw blurRad="63500" dist="38100" dir="5400000" rotWithShape="0">
              <a:srgbClr val="000000">
                <a:alpha val="45000"/>
              </a:srgbClr>
            </a:outerShdw>
          </a:effectLst>
          <a:scene3d>
            <a:camera prst="orthographicFront">
              <a:rot lat="0" lon="0" rev="0"/>
            </a:camera>
            <a:lightRig rig="glow" dir="t">
              <a:rot lat="0" lon="0" rev="6360000"/>
            </a:lightRig>
          </a:scene3d>
          <a:sp3d contourW="1000" prstMaterial="flat">
            <a:bevelT w="95250" h="101600"/>
            <a:contourClr>
              <a:schemeClr val="phClr">
                <a:satMod val="30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TotalTime>
  <Pages>21</Pages>
  <Words>1214</Words>
  <Characters>6921</Characters>
  <Application>Microsoft Office Word</Application>
  <DocSecurity>0</DocSecurity>
  <Lines>57</Lines>
  <Paragraphs>1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1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15:38:41Z</dcterms:created>
  <dcterms:modified xsi:type="dcterms:W3CDTF">2025-08-21T15:3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ion">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